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5574"/>
        <w:gridCol w:w="2016"/>
      </w:tblGrid>
      <w:tr w:rsidR="00C272F0" w14:paraId="0361F725" w14:textId="77777777" w:rsidTr="001E1079">
        <w:trPr>
          <w:trHeight w:val="1385"/>
        </w:trPr>
        <w:tc>
          <w:tcPr>
            <w:tcW w:w="1985" w:type="dxa"/>
          </w:tcPr>
          <w:p w14:paraId="1A56FFAF" w14:textId="77777777" w:rsidR="00C272F0" w:rsidRDefault="00C272F0" w:rsidP="001E1079">
            <w:r w:rsidRPr="00F07938">
              <w:rPr>
                <w:noProof/>
                <w:lang w:val="en-US" w:eastAsia="en-US"/>
              </w:rPr>
              <w:drawing>
                <wp:inline distT="0" distB="0" distL="0" distR="0" wp14:anchorId="688CF216" wp14:editId="02302856">
                  <wp:extent cx="571500" cy="7905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4" w:type="dxa"/>
            <w:vAlign w:val="center"/>
          </w:tcPr>
          <w:p w14:paraId="169B9260" w14:textId="77777777" w:rsidR="00C272F0" w:rsidRPr="005D6BFA" w:rsidRDefault="00C272F0" w:rsidP="001E1079">
            <w:pPr>
              <w:jc w:val="center"/>
              <w:rPr>
                <w:b/>
              </w:rPr>
            </w:pPr>
            <w:r w:rsidRPr="005D6BFA">
              <w:rPr>
                <w:b/>
              </w:rPr>
              <w:t>Universidade Federal de Santa Catarina</w:t>
            </w:r>
          </w:p>
          <w:p w14:paraId="694B3062" w14:textId="77777777" w:rsidR="00C272F0" w:rsidRPr="005D6BFA" w:rsidRDefault="00C272F0" w:rsidP="001E1079">
            <w:pPr>
              <w:jc w:val="center"/>
              <w:rPr>
                <w:b/>
              </w:rPr>
            </w:pPr>
            <w:r w:rsidRPr="005D6BFA">
              <w:rPr>
                <w:b/>
              </w:rPr>
              <w:t>Centro Tecnológico</w:t>
            </w:r>
          </w:p>
          <w:p w14:paraId="048C12B2" w14:textId="77777777" w:rsidR="00C272F0" w:rsidRPr="005D6BFA" w:rsidRDefault="00C272F0" w:rsidP="001E1079">
            <w:pPr>
              <w:jc w:val="center"/>
              <w:rPr>
                <w:b/>
              </w:rPr>
            </w:pPr>
            <w:r w:rsidRPr="005D6BFA">
              <w:rPr>
                <w:b/>
              </w:rPr>
              <w:t>Departamento de Engenharia Mecânica</w:t>
            </w:r>
          </w:p>
          <w:p w14:paraId="0CB5EA25" w14:textId="77777777" w:rsidR="00C272F0" w:rsidRDefault="00C272F0" w:rsidP="001E1079">
            <w:pPr>
              <w:spacing w:before="240"/>
              <w:jc w:val="center"/>
            </w:pPr>
            <w:r w:rsidRPr="005D6BFA">
              <w:rPr>
                <w:b/>
              </w:rPr>
              <w:t>PLANO DE ENSINO</w:t>
            </w:r>
          </w:p>
        </w:tc>
        <w:tc>
          <w:tcPr>
            <w:tcW w:w="2016" w:type="dxa"/>
            <w:vAlign w:val="center"/>
          </w:tcPr>
          <w:p w14:paraId="39E438C0" w14:textId="77777777" w:rsidR="00C272F0" w:rsidRDefault="00C272F0" w:rsidP="001E1079">
            <w:pPr>
              <w:jc w:val="center"/>
              <w:rPr>
                <w:noProof/>
                <w:lang w:eastAsia="en-US"/>
              </w:rPr>
            </w:pPr>
            <w:r w:rsidRPr="00F07938">
              <w:rPr>
                <w:noProof/>
                <w:lang w:val="en-US" w:eastAsia="en-US"/>
              </w:rPr>
              <w:drawing>
                <wp:inline distT="0" distB="0" distL="0" distR="0" wp14:anchorId="0C8825C4" wp14:editId="5E1D7E5C">
                  <wp:extent cx="1143000" cy="447675"/>
                  <wp:effectExtent l="0" t="0" r="0" b="952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52EE4D" w14:textId="77777777" w:rsidR="00C272F0" w:rsidRDefault="00C272F0" w:rsidP="00C272F0">
      <w:pPr>
        <w:spacing w:before="240"/>
        <w:ind w:firstLine="708"/>
        <w:jc w:val="both"/>
        <w:rPr>
          <w:bCs/>
        </w:rPr>
      </w:pPr>
      <w:r w:rsidRPr="004341D1">
        <w:rPr>
          <w:bCs/>
        </w:rPr>
        <w:t xml:space="preserve">Em caráter excepcional e transitório, para substituição </w:t>
      </w:r>
      <w:r>
        <w:rPr>
          <w:bCs/>
        </w:rPr>
        <w:t>do ensino presencial</w:t>
      </w:r>
      <w:r w:rsidRPr="004341D1">
        <w:rPr>
          <w:bCs/>
        </w:rPr>
        <w:t xml:space="preserve"> </w:t>
      </w:r>
      <w:r>
        <w:rPr>
          <w:bCs/>
        </w:rPr>
        <w:t>pelo ensino não presencial</w:t>
      </w:r>
      <w:r w:rsidRPr="004341D1">
        <w:rPr>
          <w:bCs/>
        </w:rPr>
        <w:t xml:space="preserve">, </w:t>
      </w:r>
      <w:r w:rsidRPr="00954EE7">
        <w:rPr>
          <w:bCs/>
        </w:rPr>
        <w:t>enquanto durar a pandemia do novo coronavírus (COVID-</w:t>
      </w:r>
      <w:r>
        <w:rPr>
          <w:bCs/>
        </w:rPr>
        <w:t xml:space="preserve">19), em atenção à Portaria MEC </w:t>
      </w:r>
      <w:r w:rsidRPr="00954EE7">
        <w:rPr>
          <w:bCs/>
        </w:rPr>
        <w:t>N</w:t>
      </w:r>
      <w:r w:rsidRPr="00954EE7">
        <w:rPr>
          <w:bCs/>
          <w:u w:val="single"/>
          <w:vertAlign w:val="superscript"/>
        </w:rPr>
        <w:t>o</w:t>
      </w:r>
      <w:r w:rsidRPr="00954EE7">
        <w:rPr>
          <w:bCs/>
        </w:rPr>
        <w:t xml:space="preserve"> </w:t>
      </w:r>
      <w:r>
        <w:rPr>
          <w:bCs/>
        </w:rPr>
        <w:t>5</w:t>
      </w:r>
      <w:r w:rsidRPr="00954EE7">
        <w:rPr>
          <w:bCs/>
        </w:rPr>
        <w:t>44, de 16 de junho de 2020</w:t>
      </w:r>
      <w:r>
        <w:rPr>
          <w:bCs/>
        </w:rPr>
        <w:t>,</w:t>
      </w:r>
      <w:r w:rsidRPr="00954EE7">
        <w:rPr>
          <w:bCs/>
        </w:rPr>
        <w:t xml:space="preserve"> e à Resolução Normativa N</w:t>
      </w:r>
      <w:r w:rsidRPr="00954EE7">
        <w:rPr>
          <w:bCs/>
          <w:u w:val="single"/>
          <w:vertAlign w:val="superscript"/>
        </w:rPr>
        <w:t>o</w:t>
      </w:r>
      <w:r w:rsidRPr="00954EE7">
        <w:rPr>
          <w:bCs/>
        </w:rPr>
        <w:t xml:space="preserve"> 140/2020/CUn, de 21 de julho de 2020.</w:t>
      </w:r>
    </w:p>
    <w:p w14:paraId="1A80AC6F" w14:textId="66EC28E5" w:rsidR="005D6BFA" w:rsidRPr="00135475" w:rsidRDefault="009B422A" w:rsidP="00EB6140">
      <w:pPr>
        <w:spacing w:before="240"/>
        <w:jc w:val="center"/>
        <w:rPr>
          <w:b/>
          <w:sz w:val="28"/>
        </w:rPr>
      </w:pPr>
      <w:r w:rsidRPr="00135475">
        <w:rPr>
          <w:b/>
          <w:sz w:val="28"/>
        </w:rPr>
        <w:t>EMC</w:t>
      </w:r>
      <w:r w:rsidR="00F6645E">
        <w:rPr>
          <w:b/>
          <w:sz w:val="28"/>
        </w:rPr>
        <w:t>5467</w:t>
      </w:r>
      <w:r w:rsidRPr="00135475">
        <w:rPr>
          <w:b/>
          <w:sz w:val="28"/>
        </w:rPr>
        <w:t xml:space="preserve"> – </w:t>
      </w:r>
      <w:r w:rsidR="00F6645E" w:rsidRPr="00F6645E">
        <w:rPr>
          <w:b/>
          <w:sz w:val="28"/>
        </w:rPr>
        <w:t>Acionamentos Hidráulicos e Pneumáticos para Automação</w:t>
      </w:r>
    </w:p>
    <w:p w14:paraId="5563F0AB" w14:textId="77777777" w:rsidR="005D6BFA" w:rsidRPr="009B422A" w:rsidRDefault="005D6BFA" w:rsidP="00EB6140">
      <w:pPr>
        <w:jc w:val="both"/>
      </w:pPr>
    </w:p>
    <w:p w14:paraId="7614C1DC" w14:textId="77777777" w:rsidR="00EB6140" w:rsidRPr="009B422A" w:rsidRDefault="00EB6140" w:rsidP="00EB6140">
      <w:pPr>
        <w:tabs>
          <w:tab w:val="left" w:pos="2730"/>
        </w:tabs>
        <w:jc w:val="both"/>
        <w:rPr>
          <w:b/>
        </w:rPr>
      </w:pPr>
      <w:r w:rsidRPr="009B422A">
        <w:rPr>
          <w:b/>
        </w:rPr>
        <w:t>1) Identificação</w:t>
      </w:r>
    </w:p>
    <w:p w14:paraId="155E0AC9" w14:textId="08868A25" w:rsidR="009B422A" w:rsidRPr="009B422A" w:rsidRDefault="00EB6140" w:rsidP="00075671">
      <w:pPr>
        <w:tabs>
          <w:tab w:val="left" w:pos="2730"/>
        </w:tabs>
        <w:spacing w:before="120"/>
        <w:ind w:left="284"/>
        <w:jc w:val="both"/>
      </w:pPr>
      <w:r w:rsidRPr="009B422A">
        <w:t xml:space="preserve">Carga horária: </w:t>
      </w:r>
      <w:r w:rsidR="005E584C">
        <w:t>54</w:t>
      </w:r>
      <w:r w:rsidRPr="009B422A">
        <w:t xml:space="preserve"> h</w:t>
      </w:r>
      <w:r w:rsidR="00BB4CD8" w:rsidRPr="009B422A">
        <w:t>oras-aula, das quais</w:t>
      </w:r>
      <w:r w:rsidR="00D7506F" w:rsidRPr="009B422A">
        <w:t xml:space="preserve">: </w:t>
      </w:r>
      <w:r w:rsidRPr="00F322DB">
        <w:t xml:space="preserve">Teóricas: </w:t>
      </w:r>
      <w:r w:rsidR="005E584C" w:rsidRPr="00F322DB">
        <w:t>36</w:t>
      </w:r>
      <w:r w:rsidRPr="00F322DB">
        <w:t xml:space="preserve"> </w:t>
      </w:r>
      <w:r w:rsidR="009B422A" w:rsidRPr="00F322DB">
        <w:t xml:space="preserve">horas-aula, </w:t>
      </w:r>
      <w:r w:rsidRPr="00F322DB">
        <w:t xml:space="preserve">Práticas: </w:t>
      </w:r>
      <w:r w:rsidR="005E584C" w:rsidRPr="00F322DB">
        <w:t>1</w:t>
      </w:r>
      <w:r w:rsidR="009B422A" w:rsidRPr="00F322DB">
        <w:t>8 horas-aula.</w:t>
      </w:r>
      <w:r w:rsidR="009B422A" w:rsidRPr="009B422A">
        <w:t xml:space="preserve"> </w:t>
      </w:r>
    </w:p>
    <w:p w14:paraId="53D09038" w14:textId="4F503DAF" w:rsidR="0070290A" w:rsidRPr="00FD74F4" w:rsidRDefault="00EB6140" w:rsidP="001F4EDA">
      <w:pPr>
        <w:tabs>
          <w:tab w:val="left" w:pos="2730"/>
        </w:tabs>
        <w:ind w:left="284"/>
        <w:jc w:val="both"/>
        <w:rPr>
          <w:color w:val="000000" w:themeColor="text1"/>
        </w:rPr>
      </w:pPr>
      <w:r w:rsidRPr="00FD74F4">
        <w:rPr>
          <w:color w:val="000000" w:themeColor="text1"/>
        </w:rPr>
        <w:t xml:space="preserve">Turma(s): </w:t>
      </w:r>
      <w:r w:rsidR="00F6645E" w:rsidRPr="00F6645E">
        <w:rPr>
          <w:color w:val="000000" w:themeColor="text1"/>
        </w:rPr>
        <w:t>06220A</w:t>
      </w:r>
      <w:r w:rsidR="005E584C">
        <w:rPr>
          <w:color w:val="000000" w:themeColor="text1"/>
        </w:rPr>
        <w:t xml:space="preserve"> </w:t>
      </w:r>
    </w:p>
    <w:p w14:paraId="03398DF6" w14:textId="4EB01792" w:rsidR="0070290A" w:rsidRDefault="00C9418F" w:rsidP="001F4EDA">
      <w:pPr>
        <w:tabs>
          <w:tab w:val="left" w:pos="2730"/>
        </w:tabs>
        <w:ind w:left="284"/>
        <w:jc w:val="both"/>
        <w:rPr>
          <w:color w:val="000000" w:themeColor="text1"/>
        </w:rPr>
      </w:pPr>
      <w:r w:rsidRPr="00FD74F4">
        <w:rPr>
          <w:color w:val="000000" w:themeColor="text1"/>
        </w:rPr>
        <w:t>N</w:t>
      </w:r>
      <w:r w:rsidR="00733181" w:rsidRPr="00FD74F4">
        <w:rPr>
          <w:color w:val="000000" w:themeColor="text1"/>
        </w:rPr>
        <w:t>ome</w:t>
      </w:r>
      <w:r w:rsidR="00240A96">
        <w:rPr>
          <w:color w:val="000000" w:themeColor="text1"/>
        </w:rPr>
        <w:t>(s)</w:t>
      </w:r>
      <w:r w:rsidR="00733181" w:rsidRPr="00FD74F4">
        <w:rPr>
          <w:color w:val="000000" w:themeColor="text1"/>
        </w:rPr>
        <w:t xml:space="preserve"> do</w:t>
      </w:r>
      <w:r w:rsidR="00FD74F4" w:rsidRPr="00FD74F4">
        <w:rPr>
          <w:color w:val="000000" w:themeColor="text1"/>
        </w:rPr>
        <w:t>(s)</w:t>
      </w:r>
      <w:r w:rsidR="00733181" w:rsidRPr="00FD74F4">
        <w:rPr>
          <w:color w:val="000000" w:themeColor="text1"/>
        </w:rPr>
        <w:t xml:space="preserve"> professor(es): </w:t>
      </w:r>
      <w:r w:rsidR="00F6645E">
        <w:rPr>
          <w:color w:val="000000" w:themeColor="text1"/>
        </w:rPr>
        <w:t>Victor Juliano De Negri</w:t>
      </w:r>
      <w:r w:rsidR="002603F9" w:rsidRPr="00FD74F4">
        <w:rPr>
          <w:color w:val="000000" w:themeColor="text1"/>
        </w:rPr>
        <w:t xml:space="preserve">, Email: </w:t>
      </w:r>
      <w:r w:rsidR="00646826" w:rsidRPr="00646826">
        <w:rPr>
          <w:color w:val="000000" w:themeColor="text1"/>
        </w:rPr>
        <w:t>victor.de.negri@ufsc.br</w:t>
      </w:r>
    </w:p>
    <w:p w14:paraId="667A01FD" w14:textId="71AB2FA8" w:rsidR="00646826" w:rsidRPr="00FD74F4" w:rsidRDefault="00646826" w:rsidP="00646826">
      <w:pPr>
        <w:tabs>
          <w:tab w:val="left" w:pos="2730"/>
        </w:tabs>
        <w:ind w:left="284"/>
        <w:jc w:val="both"/>
        <w:rPr>
          <w:color w:val="000000" w:themeColor="text1"/>
        </w:rPr>
      </w:pPr>
      <w:r w:rsidRPr="00FD74F4">
        <w:rPr>
          <w:color w:val="000000" w:themeColor="text1"/>
        </w:rPr>
        <w:t xml:space="preserve">Turma(s): </w:t>
      </w:r>
      <w:r>
        <w:rPr>
          <w:color w:val="000000" w:themeColor="text1"/>
        </w:rPr>
        <w:t>06220B</w:t>
      </w:r>
    </w:p>
    <w:p w14:paraId="08268557" w14:textId="4ACE44F9" w:rsidR="00646826" w:rsidRPr="00FD74F4" w:rsidRDefault="00646826" w:rsidP="00646826">
      <w:pPr>
        <w:tabs>
          <w:tab w:val="left" w:pos="2730"/>
        </w:tabs>
        <w:ind w:left="284"/>
        <w:jc w:val="both"/>
        <w:rPr>
          <w:color w:val="000000" w:themeColor="text1"/>
        </w:rPr>
      </w:pPr>
      <w:r>
        <w:rPr>
          <w:color w:val="000000" w:themeColor="text1"/>
        </w:rPr>
        <w:t>N</w:t>
      </w:r>
      <w:r w:rsidRPr="00FD74F4">
        <w:rPr>
          <w:color w:val="000000" w:themeColor="text1"/>
        </w:rPr>
        <w:t>ome</w:t>
      </w:r>
      <w:r>
        <w:rPr>
          <w:color w:val="000000" w:themeColor="text1"/>
        </w:rPr>
        <w:t>(s)</w:t>
      </w:r>
      <w:r w:rsidRPr="00FD74F4">
        <w:rPr>
          <w:color w:val="000000" w:themeColor="text1"/>
        </w:rPr>
        <w:t xml:space="preserve"> do(s) professor(es): </w:t>
      </w:r>
      <w:r>
        <w:rPr>
          <w:color w:val="000000" w:themeColor="text1"/>
        </w:rPr>
        <w:t>Marcos Paulo Nostrani</w:t>
      </w:r>
      <w:r w:rsidRPr="00FD74F4">
        <w:rPr>
          <w:color w:val="000000" w:themeColor="text1"/>
        </w:rPr>
        <w:t xml:space="preserve">, Email: </w:t>
      </w:r>
      <w:r>
        <w:rPr>
          <w:color w:val="000000" w:themeColor="text1"/>
        </w:rPr>
        <w:t>marcos.nostrani</w:t>
      </w:r>
      <w:r w:rsidRPr="00FD74F4">
        <w:rPr>
          <w:color w:val="000000" w:themeColor="text1"/>
        </w:rPr>
        <w:t>@</w:t>
      </w:r>
      <w:r>
        <w:rPr>
          <w:color w:val="000000" w:themeColor="text1"/>
        </w:rPr>
        <w:t>gmail.com</w:t>
      </w:r>
    </w:p>
    <w:p w14:paraId="48D60829" w14:textId="74B1926A" w:rsidR="00646826" w:rsidRPr="00FD74F4" w:rsidRDefault="00646826" w:rsidP="00646826">
      <w:pPr>
        <w:tabs>
          <w:tab w:val="left" w:pos="2730"/>
        </w:tabs>
        <w:ind w:left="284"/>
        <w:jc w:val="both"/>
        <w:rPr>
          <w:color w:val="000000" w:themeColor="text1"/>
        </w:rPr>
      </w:pPr>
      <w:r w:rsidRPr="00FD74F4">
        <w:rPr>
          <w:color w:val="000000" w:themeColor="text1"/>
        </w:rPr>
        <w:t xml:space="preserve">Período: </w:t>
      </w:r>
      <w:r w:rsidR="00ED44D9">
        <w:rPr>
          <w:color w:val="000000" w:themeColor="text1"/>
        </w:rPr>
        <w:t>2</w:t>
      </w:r>
      <w:r w:rsidRPr="00FD74F4">
        <w:rPr>
          <w:color w:val="000000" w:themeColor="text1"/>
        </w:rPr>
        <w:t>º semestre de 202</w:t>
      </w:r>
      <w:r>
        <w:rPr>
          <w:color w:val="000000" w:themeColor="text1"/>
        </w:rPr>
        <w:t>1</w:t>
      </w:r>
    </w:p>
    <w:p w14:paraId="1926FF8D" w14:textId="77777777" w:rsidR="00646826" w:rsidRPr="00FD74F4" w:rsidRDefault="00646826" w:rsidP="001F4EDA">
      <w:pPr>
        <w:tabs>
          <w:tab w:val="left" w:pos="2730"/>
        </w:tabs>
        <w:ind w:left="284"/>
        <w:jc w:val="both"/>
        <w:rPr>
          <w:color w:val="000000" w:themeColor="text1"/>
        </w:rPr>
      </w:pPr>
    </w:p>
    <w:p w14:paraId="1F763E43" w14:textId="77777777" w:rsidR="00EB6140" w:rsidRDefault="00EB6140" w:rsidP="00EB6140">
      <w:pPr>
        <w:tabs>
          <w:tab w:val="left" w:pos="2730"/>
        </w:tabs>
        <w:jc w:val="both"/>
      </w:pPr>
    </w:p>
    <w:p w14:paraId="6A2688C3" w14:textId="77777777" w:rsidR="00EB6140" w:rsidRPr="00D7506F" w:rsidRDefault="00EB6140" w:rsidP="00EB6140">
      <w:pPr>
        <w:tabs>
          <w:tab w:val="left" w:pos="2730"/>
        </w:tabs>
        <w:jc w:val="both"/>
        <w:rPr>
          <w:b/>
        </w:rPr>
      </w:pPr>
      <w:r w:rsidRPr="00D7506F">
        <w:rPr>
          <w:b/>
        </w:rPr>
        <w:t xml:space="preserve">2) Cursos </w:t>
      </w:r>
    </w:p>
    <w:p w14:paraId="71166CCE" w14:textId="4E989291" w:rsidR="00A87A57" w:rsidRDefault="00A87A57" w:rsidP="001F4EDA">
      <w:pPr>
        <w:tabs>
          <w:tab w:val="left" w:pos="2730"/>
        </w:tabs>
        <w:ind w:left="284"/>
        <w:jc w:val="both"/>
      </w:pPr>
      <w:r>
        <w:t>220 Engenharia de Controle e Automação - Florianópolis</w:t>
      </w:r>
    </w:p>
    <w:p w14:paraId="6D4491C4" w14:textId="77777777" w:rsidR="00BA392E" w:rsidRDefault="00BA392E" w:rsidP="001F4EDA">
      <w:pPr>
        <w:tabs>
          <w:tab w:val="left" w:pos="2730"/>
        </w:tabs>
        <w:ind w:left="284"/>
        <w:jc w:val="both"/>
      </w:pPr>
    </w:p>
    <w:p w14:paraId="69353CDF" w14:textId="77777777" w:rsidR="00EB6140" w:rsidRDefault="00EB6140" w:rsidP="00EB6140">
      <w:pPr>
        <w:tabs>
          <w:tab w:val="left" w:pos="2730"/>
        </w:tabs>
        <w:jc w:val="both"/>
        <w:rPr>
          <w:b/>
        </w:rPr>
      </w:pPr>
      <w:r w:rsidRPr="00D7506F">
        <w:rPr>
          <w:b/>
        </w:rPr>
        <w:t>3) Requisitos</w:t>
      </w:r>
    </w:p>
    <w:p w14:paraId="3A6D20BC" w14:textId="2077EFC1" w:rsidR="00A07C55" w:rsidRDefault="005E584C" w:rsidP="00075671">
      <w:pPr>
        <w:tabs>
          <w:tab w:val="left" w:pos="2730"/>
        </w:tabs>
        <w:spacing w:before="120"/>
        <w:ind w:left="284"/>
        <w:jc w:val="both"/>
      </w:pPr>
      <w:r>
        <w:t>Engenharia de Controle e Automação</w:t>
      </w:r>
      <w:r w:rsidR="00EB6140">
        <w:t xml:space="preserve"> (2</w:t>
      </w:r>
      <w:r>
        <w:t>20</w:t>
      </w:r>
      <w:r w:rsidR="00EB6140">
        <w:t>):</w:t>
      </w:r>
      <w:r w:rsidR="001F4EDA">
        <w:t xml:space="preserve"> </w:t>
      </w:r>
      <w:r w:rsidRPr="005E584C">
        <w:t>DAS5307 e EMC5425</w:t>
      </w:r>
    </w:p>
    <w:p w14:paraId="078DB174" w14:textId="77777777" w:rsidR="00A07C55" w:rsidRDefault="00A07C55" w:rsidP="00A07C55">
      <w:pPr>
        <w:tabs>
          <w:tab w:val="left" w:pos="2730"/>
        </w:tabs>
        <w:spacing w:before="120"/>
        <w:jc w:val="both"/>
      </w:pPr>
    </w:p>
    <w:p w14:paraId="4F900EFD" w14:textId="77777777" w:rsidR="00611E0C" w:rsidRPr="00D7506F" w:rsidRDefault="00611E0C" w:rsidP="00611E0C">
      <w:pPr>
        <w:tabs>
          <w:tab w:val="left" w:pos="2730"/>
        </w:tabs>
        <w:jc w:val="both"/>
        <w:rPr>
          <w:b/>
        </w:rPr>
      </w:pPr>
      <w:r w:rsidRPr="00D7506F">
        <w:rPr>
          <w:b/>
        </w:rPr>
        <w:t>4) Ementa</w:t>
      </w:r>
    </w:p>
    <w:p w14:paraId="16517D93" w14:textId="77777777" w:rsidR="0006632A" w:rsidRDefault="0006632A" w:rsidP="0006632A">
      <w:pPr>
        <w:tabs>
          <w:tab w:val="left" w:pos="2730"/>
        </w:tabs>
        <w:spacing w:before="120"/>
        <w:ind w:left="284"/>
        <w:jc w:val="both"/>
      </w:pPr>
      <w:r w:rsidRPr="005154CA">
        <w:t>Acionamento Hidráulico: Princípios de funcionamento e características principais dos sistemas hidráulicos; Circuitos hidráulicos fundamentais: Servoválvulas; Dinâmica dos sistemas hidráulicos; Noções de especificação. Acionamento Pneumático: Princípios de funcionamento e características principais dos sistemas pneumáticos; Circuitos pneumáticos; Dinâmica dos sistemas pneumáticos; Noções de especificação. Laboratório (equivalente a 18 h.): Experiências sobre circuitos hidráulicos e pneumáticos.</w:t>
      </w:r>
    </w:p>
    <w:p w14:paraId="4D1108FC" w14:textId="6E5696B0" w:rsidR="00B33999" w:rsidRDefault="00B33999" w:rsidP="00494FDB">
      <w:pPr>
        <w:tabs>
          <w:tab w:val="left" w:pos="2730"/>
        </w:tabs>
        <w:spacing w:before="120"/>
        <w:ind w:left="284"/>
        <w:jc w:val="both"/>
      </w:pPr>
    </w:p>
    <w:p w14:paraId="3381281F" w14:textId="77777777" w:rsidR="00611E0C" w:rsidRPr="00D7506F" w:rsidRDefault="00611E0C" w:rsidP="00611E0C">
      <w:pPr>
        <w:tabs>
          <w:tab w:val="left" w:pos="2730"/>
        </w:tabs>
        <w:jc w:val="both"/>
        <w:rPr>
          <w:b/>
        </w:rPr>
      </w:pPr>
      <w:r w:rsidRPr="00D7506F">
        <w:rPr>
          <w:b/>
        </w:rPr>
        <w:t>5) Objetivos</w:t>
      </w:r>
    </w:p>
    <w:p w14:paraId="29B25F16" w14:textId="77777777" w:rsidR="006074FB" w:rsidRPr="006766CB" w:rsidRDefault="006074FB" w:rsidP="006074FB">
      <w:pPr>
        <w:tabs>
          <w:tab w:val="left" w:pos="2730"/>
        </w:tabs>
        <w:spacing w:before="120"/>
        <w:ind w:left="284"/>
        <w:jc w:val="both"/>
      </w:pPr>
      <w:r w:rsidRPr="006766CB">
        <w:t xml:space="preserve">Geral: </w:t>
      </w:r>
    </w:p>
    <w:p w14:paraId="05E718BE" w14:textId="3EA909E5" w:rsidR="00CC0750" w:rsidRDefault="006074FB" w:rsidP="006074FB">
      <w:pPr>
        <w:tabs>
          <w:tab w:val="left" w:pos="2730"/>
        </w:tabs>
        <w:spacing w:before="120"/>
        <w:ind w:left="284"/>
        <w:jc w:val="both"/>
      </w:pPr>
      <w:r w:rsidRPr="006766CB">
        <w:t xml:space="preserve">Apresentar </w:t>
      </w:r>
      <w:r w:rsidR="00CC0750">
        <w:t>de forma geral os sistemas hidráulicos e pneumáticos, aprofundando-se na modelagem matemática e análise do comportamento dinâmico de sistemas hidráulicos de controle e no projeto de sistemas pneumáticos e eletropneumáticos para automação industrial.</w:t>
      </w:r>
    </w:p>
    <w:p w14:paraId="2408416F" w14:textId="77777777" w:rsidR="006074FB" w:rsidRPr="006766CB" w:rsidRDefault="006074FB" w:rsidP="006074FB">
      <w:pPr>
        <w:tabs>
          <w:tab w:val="left" w:pos="2730"/>
        </w:tabs>
        <w:spacing w:before="120"/>
        <w:ind w:left="284"/>
        <w:jc w:val="both"/>
      </w:pPr>
      <w:r w:rsidRPr="006766CB">
        <w:t>Específicos:</w:t>
      </w:r>
    </w:p>
    <w:p w14:paraId="18D5A5E4" w14:textId="24108C90" w:rsidR="00BA0C0D" w:rsidRDefault="00BA0C0D" w:rsidP="00BA0C0D">
      <w:pPr>
        <w:tabs>
          <w:tab w:val="left" w:pos="2730"/>
        </w:tabs>
        <w:spacing w:before="120"/>
        <w:ind w:left="284"/>
        <w:jc w:val="both"/>
      </w:pPr>
      <w:r>
        <w:lastRenderedPageBreak/>
        <w:t xml:space="preserve">1. </w:t>
      </w:r>
      <w:r w:rsidR="006074FB" w:rsidRPr="006766CB">
        <w:t>Apresentar os conceitos fundamentais d</w:t>
      </w:r>
      <w:r>
        <w:t>e sistemas hidráulicos e pneumáticos, incluindo descrição de principais componentes e simbologia.</w:t>
      </w:r>
    </w:p>
    <w:p w14:paraId="4E155952" w14:textId="658AD069" w:rsidR="00BA0C0D" w:rsidRDefault="006074FB" w:rsidP="006074FB">
      <w:pPr>
        <w:tabs>
          <w:tab w:val="left" w:pos="2730"/>
        </w:tabs>
        <w:spacing w:before="120"/>
        <w:ind w:left="284"/>
        <w:jc w:val="both"/>
      </w:pPr>
      <w:r w:rsidRPr="006766CB">
        <w:t xml:space="preserve">2. </w:t>
      </w:r>
      <w:r w:rsidR="00BA0C0D">
        <w:t>Aplicar conceitos de mecânica dos fluidos, mecânica clássica e de controle para a modelagem dinâmica de componentes e sistemas de controle hidráulicos.</w:t>
      </w:r>
    </w:p>
    <w:p w14:paraId="066621B7" w14:textId="2101C2E1" w:rsidR="00BA0C0D" w:rsidRDefault="006074FB" w:rsidP="006074FB">
      <w:pPr>
        <w:tabs>
          <w:tab w:val="left" w:pos="2730"/>
        </w:tabs>
        <w:spacing w:before="120"/>
        <w:ind w:left="284"/>
        <w:jc w:val="both"/>
      </w:pPr>
      <w:r w:rsidRPr="006766CB">
        <w:t xml:space="preserve">3. </w:t>
      </w:r>
      <w:r w:rsidR="00BA0C0D">
        <w:t>Aplicar fundamentos da álgebra Booleana e de GRAFCET para o projeto de comandos combinatórios e sequenciais, incluindo a integração com controladores lógico programáveis</w:t>
      </w:r>
      <w:r w:rsidR="00DC3BA8">
        <w:t xml:space="preserve"> (CLPs)</w:t>
      </w:r>
      <w:r w:rsidR="00BA0C0D">
        <w:t>.</w:t>
      </w:r>
    </w:p>
    <w:p w14:paraId="09A42AD2" w14:textId="77777777" w:rsidR="00BA0C0D" w:rsidRDefault="00BA0C0D" w:rsidP="006074FB">
      <w:pPr>
        <w:tabs>
          <w:tab w:val="left" w:pos="2730"/>
        </w:tabs>
        <w:spacing w:before="120"/>
        <w:ind w:left="284"/>
        <w:jc w:val="both"/>
      </w:pPr>
    </w:p>
    <w:p w14:paraId="53719E05" w14:textId="77777777" w:rsidR="00374F56" w:rsidRDefault="00374F56" w:rsidP="00374F56">
      <w:pPr>
        <w:tabs>
          <w:tab w:val="left" w:pos="2730"/>
        </w:tabs>
        <w:jc w:val="both"/>
        <w:rPr>
          <w:b/>
        </w:rPr>
      </w:pPr>
      <w:r w:rsidRPr="00BB4CD8">
        <w:rPr>
          <w:b/>
        </w:rPr>
        <w:t>6) Conteúdo Programático</w:t>
      </w:r>
    </w:p>
    <w:p w14:paraId="4B4C9ED5" w14:textId="77777777" w:rsidR="00BE6E03" w:rsidRDefault="00BE6E03" w:rsidP="00BE6E03">
      <w:pPr>
        <w:tabs>
          <w:tab w:val="left" w:pos="2730"/>
        </w:tabs>
        <w:spacing w:before="120"/>
        <w:ind w:left="284"/>
        <w:jc w:val="both"/>
      </w:pPr>
      <w:r w:rsidRPr="006766CB">
        <w:t xml:space="preserve">6.1. </w:t>
      </w:r>
      <w:r>
        <w:t>Introdução [3 horas-aula]</w:t>
      </w:r>
    </w:p>
    <w:p w14:paraId="557626CC" w14:textId="77777777" w:rsidR="00BE6E03" w:rsidRDefault="00BE6E03" w:rsidP="00BE6E03">
      <w:pPr>
        <w:tabs>
          <w:tab w:val="left" w:pos="2730"/>
        </w:tabs>
        <w:ind w:left="851" w:hanging="142"/>
        <w:jc w:val="both"/>
      </w:pPr>
      <w:r w:rsidRPr="006766CB">
        <w:t xml:space="preserve">6.1.1. </w:t>
      </w:r>
      <w:r>
        <w:t>Caracterização dos sistemas hidráulicos e pneumáticos</w:t>
      </w:r>
    </w:p>
    <w:p w14:paraId="30BB3CA6" w14:textId="77777777" w:rsidR="00BE6E03" w:rsidRDefault="00BE6E03" w:rsidP="00BE6E03">
      <w:pPr>
        <w:tabs>
          <w:tab w:val="left" w:pos="2730"/>
        </w:tabs>
        <w:ind w:left="851" w:hanging="142"/>
        <w:jc w:val="both"/>
      </w:pPr>
      <w:r w:rsidRPr="006766CB">
        <w:t>6.1.</w:t>
      </w:r>
      <w:r>
        <w:t>2</w:t>
      </w:r>
      <w:r w:rsidRPr="006766CB">
        <w:t xml:space="preserve">. </w:t>
      </w:r>
      <w:r>
        <w:t>Áreas de aplicação</w:t>
      </w:r>
    </w:p>
    <w:p w14:paraId="1A126C4C" w14:textId="49EC8A82" w:rsidR="00BE6E03" w:rsidRDefault="00BE6E03" w:rsidP="00BE6E03">
      <w:pPr>
        <w:tabs>
          <w:tab w:val="left" w:pos="2730"/>
        </w:tabs>
        <w:ind w:left="851" w:hanging="142"/>
        <w:jc w:val="both"/>
      </w:pPr>
      <w:r>
        <w:t xml:space="preserve">6.1.3. Princípios </w:t>
      </w:r>
      <w:r w:rsidR="00DC3BA8">
        <w:t>de operação</w:t>
      </w:r>
      <w:r>
        <w:t xml:space="preserve"> e simbologia</w:t>
      </w:r>
      <w:r w:rsidR="00AA6444">
        <w:t xml:space="preserve"> para diagramas de circuitos</w:t>
      </w:r>
    </w:p>
    <w:p w14:paraId="4FD157BB" w14:textId="5B9DF7A5" w:rsidR="00BE6E03" w:rsidRDefault="00BE6E03" w:rsidP="00BE6E03">
      <w:pPr>
        <w:tabs>
          <w:tab w:val="left" w:pos="2730"/>
        </w:tabs>
        <w:ind w:left="284"/>
        <w:jc w:val="both"/>
      </w:pPr>
      <w:r w:rsidRPr="006766CB">
        <w:t xml:space="preserve">6.2. </w:t>
      </w:r>
      <w:r>
        <w:t xml:space="preserve">Hidráulica: </w:t>
      </w:r>
      <w:r w:rsidRPr="006766CB">
        <w:t>[</w:t>
      </w:r>
      <w:r>
        <w:t>21</w:t>
      </w:r>
      <w:r w:rsidRPr="006766CB">
        <w:t xml:space="preserve"> horas-aula]</w:t>
      </w:r>
    </w:p>
    <w:p w14:paraId="26FFBF8F" w14:textId="37D0B607" w:rsidR="00DC3BA8" w:rsidRDefault="00DC3BA8" w:rsidP="00DC3BA8">
      <w:pPr>
        <w:tabs>
          <w:tab w:val="left" w:pos="2730"/>
        </w:tabs>
        <w:ind w:left="851" w:hanging="142"/>
        <w:jc w:val="both"/>
      </w:pPr>
      <w:bookmarkStart w:id="0" w:name="_Hlk47684949"/>
      <w:r w:rsidRPr="006766CB">
        <w:t>6.2.1</w:t>
      </w:r>
      <w:r>
        <w:t>.</w:t>
      </w:r>
      <w:r w:rsidRPr="006766CB">
        <w:t xml:space="preserve"> </w:t>
      </w:r>
      <w:r>
        <w:t>Princípios fundamentais da hidráulica e circuitos básicos</w:t>
      </w:r>
    </w:p>
    <w:bookmarkEnd w:id="0"/>
    <w:p w14:paraId="2D1F7CA6" w14:textId="62EFF0E7" w:rsidR="00BE6E03" w:rsidRDefault="00BE6E03" w:rsidP="00BE6E03">
      <w:pPr>
        <w:tabs>
          <w:tab w:val="left" w:pos="2730"/>
        </w:tabs>
        <w:ind w:left="851" w:hanging="142"/>
        <w:jc w:val="both"/>
      </w:pPr>
      <w:r w:rsidRPr="006766CB">
        <w:t>6.2.</w:t>
      </w:r>
      <w:r w:rsidR="00DC3BA8">
        <w:t>2</w:t>
      </w:r>
      <w:r w:rsidR="00534265">
        <w:t>.</w:t>
      </w:r>
      <w:r w:rsidRPr="006766CB">
        <w:t xml:space="preserve"> </w:t>
      </w:r>
      <w:r w:rsidR="00534265">
        <w:t>Caracterização e modelagem de válvulas direcionais continuamente variáveis</w:t>
      </w:r>
    </w:p>
    <w:p w14:paraId="2BFDAC5F" w14:textId="69779137" w:rsidR="00BE6E03" w:rsidRPr="006766CB" w:rsidRDefault="00BE6E03" w:rsidP="00BE6E03">
      <w:pPr>
        <w:tabs>
          <w:tab w:val="left" w:pos="2730"/>
        </w:tabs>
        <w:ind w:left="851" w:hanging="142"/>
        <w:jc w:val="both"/>
      </w:pPr>
      <w:r>
        <w:t>6.2.</w:t>
      </w:r>
      <w:r w:rsidR="00DC3BA8">
        <w:t>3</w:t>
      </w:r>
      <w:r>
        <w:t xml:space="preserve">. </w:t>
      </w:r>
      <w:r w:rsidR="00534265">
        <w:t>Modelagem de atuadores lineares e rotativos</w:t>
      </w:r>
    </w:p>
    <w:p w14:paraId="1B5B268A" w14:textId="5B3E0F25" w:rsidR="00BE6E03" w:rsidRDefault="00BE6E03" w:rsidP="00BE6E03">
      <w:pPr>
        <w:tabs>
          <w:tab w:val="left" w:pos="2730"/>
        </w:tabs>
        <w:ind w:left="851" w:hanging="142"/>
        <w:jc w:val="both"/>
      </w:pPr>
      <w:r>
        <w:t>6</w:t>
      </w:r>
      <w:r w:rsidRPr="006766CB">
        <w:t>.2.</w:t>
      </w:r>
      <w:r w:rsidR="00DC3BA8">
        <w:t>4</w:t>
      </w:r>
      <w:r w:rsidRPr="006766CB">
        <w:t xml:space="preserve">. </w:t>
      </w:r>
      <w:r w:rsidR="00534265">
        <w:t>Análise de sistema mecânico-hidráulico de controle de posição:</w:t>
      </w:r>
    </w:p>
    <w:p w14:paraId="12E23C93" w14:textId="52268D1A" w:rsidR="00BE6E03" w:rsidRDefault="00BE6E03" w:rsidP="00BE6E03">
      <w:pPr>
        <w:tabs>
          <w:tab w:val="left" w:pos="2730"/>
        </w:tabs>
        <w:ind w:left="851" w:hanging="142"/>
        <w:jc w:val="both"/>
      </w:pPr>
      <w:r>
        <w:t>6.2.</w:t>
      </w:r>
      <w:r w:rsidR="00DC3BA8">
        <w:t>5</w:t>
      </w:r>
      <w:r>
        <w:t xml:space="preserve">. </w:t>
      </w:r>
      <w:r w:rsidR="00534265">
        <w:t>Análise de sistema eletro-hidráulico de controle de posição</w:t>
      </w:r>
    </w:p>
    <w:p w14:paraId="0C3A8EF9" w14:textId="183ABF4B" w:rsidR="00BE6E03" w:rsidRPr="006766CB" w:rsidRDefault="00BE6E03" w:rsidP="00BE6E03">
      <w:pPr>
        <w:tabs>
          <w:tab w:val="left" w:pos="2730"/>
        </w:tabs>
        <w:ind w:left="851" w:hanging="142"/>
        <w:jc w:val="both"/>
      </w:pPr>
      <w:r>
        <w:t>6.2.</w:t>
      </w:r>
      <w:r w:rsidR="00DC3BA8">
        <w:t>6</w:t>
      </w:r>
      <w:r>
        <w:t xml:space="preserve">. </w:t>
      </w:r>
      <w:r w:rsidR="00534265">
        <w:t>Processo de projeto de posicionadores hidráulicos</w:t>
      </w:r>
    </w:p>
    <w:p w14:paraId="3D8BA972" w14:textId="77777777" w:rsidR="00BE6E03" w:rsidRPr="006766CB" w:rsidRDefault="00BE6E03" w:rsidP="00BE6E03">
      <w:pPr>
        <w:tabs>
          <w:tab w:val="left" w:pos="2730"/>
        </w:tabs>
        <w:ind w:left="284"/>
        <w:jc w:val="both"/>
      </w:pPr>
      <w:r w:rsidRPr="006766CB">
        <w:t>6.</w:t>
      </w:r>
      <w:r>
        <w:t>3</w:t>
      </w:r>
      <w:r w:rsidRPr="006766CB">
        <w:t xml:space="preserve">. </w:t>
      </w:r>
      <w:r>
        <w:t xml:space="preserve">Pneumática: </w:t>
      </w:r>
      <w:r w:rsidRPr="006766CB">
        <w:t>[</w:t>
      </w:r>
      <w:r>
        <w:t>21</w:t>
      </w:r>
      <w:r w:rsidRPr="006766CB">
        <w:t xml:space="preserve"> horas-aula]</w:t>
      </w:r>
    </w:p>
    <w:p w14:paraId="3C2DA583" w14:textId="77777777" w:rsidR="00AA6444" w:rsidRPr="006766CB" w:rsidRDefault="00BE6E03" w:rsidP="00AA6444">
      <w:pPr>
        <w:tabs>
          <w:tab w:val="left" w:pos="2730"/>
        </w:tabs>
        <w:ind w:left="851" w:hanging="142"/>
        <w:jc w:val="both"/>
      </w:pPr>
      <w:r w:rsidRPr="006766CB">
        <w:t>6.</w:t>
      </w:r>
      <w:r>
        <w:t>3</w:t>
      </w:r>
      <w:r w:rsidRPr="006766CB">
        <w:t>.1</w:t>
      </w:r>
      <w:r>
        <w:t>.</w:t>
      </w:r>
      <w:r w:rsidRPr="006766CB">
        <w:t xml:space="preserve"> </w:t>
      </w:r>
      <w:r w:rsidR="00AA6444">
        <w:t>Sistemas de atuação pneumáticos e simbologia</w:t>
      </w:r>
    </w:p>
    <w:p w14:paraId="68567BE4" w14:textId="568F4404" w:rsidR="00BE6E03" w:rsidRPr="006766CB" w:rsidRDefault="00BE6E03" w:rsidP="00BE6E03">
      <w:pPr>
        <w:tabs>
          <w:tab w:val="left" w:pos="2730"/>
        </w:tabs>
        <w:ind w:left="851" w:hanging="142"/>
        <w:jc w:val="both"/>
      </w:pPr>
      <w:r>
        <w:t xml:space="preserve">6.3.2. </w:t>
      </w:r>
      <w:r w:rsidR="00AA6444">
        <w:t>Álgebra Booleana aplicada à pneumática</w:t>
      </w:r>
    </w:p>
    <w:p w14:paraId="58DBCF3D" w14:textId="3ECD76D1" w:rsidR="00BE6E03" w:rsidRPr="006766CB" w:rsidRDefault="00BE6E03" w:rsidP="00BE6E03">
      <w:pPr>
        <w:tabs>
          <w:tab w:val="left" w:pos="2730"/>
        </w:tabs>
        <w:ind w:left="851" w:hanging="142"/>
        <w:jc w:val="both"/>
      </w:pPr>
      <w:r w:rsidRPr="006766CB">
        <w:t>6.</w:t>
      </w:r>
      <w:r>
        <w:t>3</w:t>
      </w:r>
      <w:r w:rsidRPr="006766CB">
        <w:t>.</w:t>
      </w:r>
      <w:r>
        <w:t>3</w:t>
      </w:r>
      <w:r w:rsidRPr="006766CB">
        <w:t xml:space="preserve">. </w:t>
      </w:r>
      <w:r w:rsidR="00AA6444">
        <w:t>Projeto de Comandos Combinatórios</w:t>
      </w:r>
      <w:r w:rsidR="00DC3BA8">
        <w:t xml:space="preserve"> para pneumática pura e eletro-pneumática com CLPs</w:t>
      </w:r>
    </w:p>
    <w:p w14:paraId="03AA4934" w14:textId="77777777" w:rsidR="00BE6E03" w:rsidRDefault="00BE6E03" w:rsidP="00BE6E03">
      <w:pPr>
        <w:tabs>
          <w:tab w:val="left" w:pos="2730"/>
        </w:tabs>
        <w:ind w:left="851" w:hanging="142"/>
        <w:jc w:val="both"/>
      </w:pPr>
      <w:r w:rsidRPr="006766CB">
        <w:t>6.</w:t>
      </w:r>
      <w:r>
        <w:t>3</w:t>
      </w:r>
      <w:r w:rsidRPr="006766CB">
        <w:t>.</w:t>
      </w:r>
      <w:r>
        <w:t>4</w:t>
      </w:r>
      <w:r w:rsidRPr="006766CB">
        <w:t xml:space="preserve">. </w:t>
      </w:r>
      <w:r>
        <w:t>Projeto de comandos sequenciais binários pelo método intuitivo</w:t>
      </w:r>
    </w:p>
    <w:p w14:paraId="5BA5ED17" w14:textId="77777777" w:rsidR="00DC3BA8" w:rsidRPr="006766CB" w:rsidRDefault="00BE6E03" w:rsidP="00DC3BA8">
      <w:pPr>
        <w:tabs>
          <w:tab w:val="left" w:pos="2730"/>
        </w:tabs>
        <w:ind w:left="851" w:hanging="142"/>
        <w:jc w:val="both"/>
      </w:pPr>
      <w:r>
        <w:t>6.3.5. Projeto de comandos sequenciais binários pelo método passo-a-passo</w:t>
      </w:r>
      <w:r w:rsidR="00DC3BA8">
        <w:t xml:space="preserve"> para pneumática pura e eletro-pneumática com CLPs</w:t>
      </w:r>
    </w:p>
    <w:p w14:paraId="0EB5E23D" w14:textId="77777777" w:rsidR="00F322DB" w:rsidRPr="006766CB" w:rsidRDefault="00F322DB" w:rsidP="00F322DB">
      <w:pPr>
        <w:tabs>
          <w:tab w:val="left" w:pos="2730"/>
        </w:tabs>
        <w:ind w:left="851" w:hanging="142"/>
        <w:jc w:val="both"/>
      </w:pPr>
    </w:p>
    <w:p w14:paraId="782DCF6C" w14:textId="77777777" w:rsidR="00374F56" w:rsidRDefault="00374F56" w:rsidP="00374F56">
      <w:pPr>
        <w:tabs>
          <w:tab w:val="left" w:pos="2730"/>
        </w:tabs>
        <w:jc w:val="both"/>
        <w:rPr>
          <w:b/>
        </w:rPr>
      </w:pPr>
      <w:r w:rsidRPr="00BB4CD8">
        <w:rPr>
          <w:b/>
        </w:rPr>
        <w:t>7) Metodologia</w:t>
      </w:r>
    </w:p>
    <w:p w14:paraId="50AC7A28" w14:textId="0D5BECFA" w:rsidR="00BF4359" w:rsidRDefault="00BF4359" w:rsidP="00BF4359">
      <w:pPr>
        <w:tabs>
          <w:tab w:val="left" w:pos="2730"/>
        </w:tabs>
        <w:spacing w:before="120"/>
        <w:ind w:left="284"/>
        <w:jc w:val="both"/>
      </w:pPr>
      <w:r>
        <w:t>Os conteúdos teóricos serão abordados em aulas síncronas no horário regular da disciplina, compostas de exposição do conteúdo teórico, realização de exercícios pelos alunos e discussão sobre a solução dos exercícios.</w:t>
      </w:r>
    </w:p>
    <w:p w14:paraId="03D71E3D" w14:textId="2F310F9C" w:rsidR="00BF4359" w:rsidRDefault="00BF4359" w:rsidP="00BF4359">
      <w:pPr>
        <w:tabs>
          <w:tab w:val="left" w:pos="2730"/>
        </w:tabs>
        <w:spacing w:before="120"/>
        <w:ind w:left="284"/>
        <w:jc w:val="both"/>
      </w:pPr>
      <w:bookmarkStart w:id="1" w:name="_Hlk47685170"/>
      <w:r>
        <w:t xml:space="preserve">As aulas práticas ocorrerão mediante utilização de software de simulação do comportamento de circuitos, </w:t>
      </w:r>
      <w:r w:rsidR="00646826">
        <w:t>cujo link para download estará disponível em laship.ufsc.br.</w:t>
      </w:r>
      <w:r>
        <w:t xml:space="preserve"> Estas atividades poderão ser realizadas individualmente ou em grupos de alunos e ocorrerão de forma assíncrona. As orientações para uso do software e resolução de cada problema serão dadas</w:t>
      </w:r>
      <w:r w:rsidR="00080D52">
        <w:t xml:space="preserve"> via Moodle e/ou </w:t>
      </w:r>
      <w:r>
        <w:t>em encontro</w:t>
      </w:r>
      <w:r w:rsidR="00080D52">
        <w:t>s</w:t>
      </w:r>
      <w:r>
        <w:t xml:space="preserve"> síncrono</w:t>
      </w:r>
      <w:r w:rsidR="00080D52">
        <w:t>s</w:t>
      </w:r>
      <w:r>
        <w:t>.</w:t>
      </w:r>
    </w:p>
    <w:p w14:paraId="6EAFBC23" w14:textId="2F8AF0BC" w:rsidR="00BF4359" w:rsidRDefault="00BF4359" w:rsidP="00BF4359">
      <w:pPr>
        <w:tabs>
          <w:tab w:val="left" w:pos="2730"/>
        </w:tabs>
        <w:spacing w:before="120"/>
        <w:ind w:left="284"/>
        <w:jc w:val="both"/>
      </w:pPr>
      <w:bookmarkStart w:id="2" w:name="_Hlk58511013"/>
      <w:bookmarkEnd w:id="1"/>
      <w:r>
        <w:t xml:space="preserve">A disciplina incluirá a realização de </w:t>
      </w:r>
      <w:r w:rsidR="00080D52">
        <w:t xml:space="preserve">dois trabalhos: um </w:t>
      </w:r>
      <w:r w:rsidR="00F322DB">
        <w:t>em tema de</w:t>
      </w:r>
      <w:r w:rsidR="00080D52">
        <w:t xml:space="preserve"> hidráulic</w:t>
      </w:r>
      <w:r w:rsidR="00F322DB">
        <w:t>a</w:t>
      </w:r>
      <w:r w:rsidR="00080D52">
        <w:t xml:space="preserve"> e outro </w:t>
      </w:r>
      <w:r w:rsidR="00F322DB">
        <w:t>em</w:t>
      </w:r>
      <w:r w:rsidR="00080D52">
        <w:t xml:space="preserve"> pneumática. Os trabalhos serão realizados </w:t>
      </w:r>
      <w:r>
        <w:t>em grupo</w:t>
      </w:r>
      <w:r w:rsidR="00080D52">
        <w:t>s</w:t>
      </w:r>
      <w:r>
        <w:t xml:space="preserve"> de aluno</w:t>
      </w:r>
      <w:r w:rsidR="00080D52">
        <w:t>s</w:t>
      </w:r>
      <w:r w:rsidR="00BA1122">
        <w:t xml:space="preserve"> em horário extra-classe</w:t>
      </w:r>
      <w:r>
        <w:t>,</w:t>
      </w:r>
      <w:r w:rsidR="00080D52">
        <w:t xml:space="preserve"> porém com</w:t>
      </w:r>
      <w:r>
        <w:t xml:space="preserve"> apresentação individual </w:t>
      </w:r>
      <w:r w:rsidR="00646826">
        <w:t>a definir com o professor da disciplina.</w:t>
      </w:r>
    </w:p>
    <w:bookmarkEnd w:id="2"/>
    <w:p w14:paraId="66D16A79" w14:textId="4F448012" w:rsidR="00BF4359" w:rsidRDefault="00BF4359" w:rsidP="00BF4359">
      <w:pPr>
        <w:tabs>
          <w:tab w:val="left" w:pos="2730"/>
        </w:tabs>
        <w:spacing w:before="120"/>
        <w:ind w:left="284"/>
        <w:jc w:val="both"/>
      </w:pPr>
      <w:r>
        <w:t xml:space="preserve">O material didático, incluindo slides, apostilas, links para material complementar e software de simulação, exercícios e trabalhos/projetos serão disponibilizados no Moodle antecipadamente. As </w:t>
      </w:r>
      <w:r>
        <w:lastRenderedPageBreak/>
        <w:t xml:space="preserve">aulas síncronas </w:t>
      </w:r>
      <w:r w:rsidR="00F322DB">
        <w:t>pode</w:t>
      </w:r>
      <w:r>
        <w:t xml:space="preserve">rão </w:t>
      </w:r>
      <w:r w:rsidR="00646826">
        <w:t xml:space="preserve">ser </w:t>
      </w:r>
      <w:r>
        <w:t>gravadas e disponibilizadas aos alunos para revisão dos assuntos tratados.</w:t>
      </w:r>
    </w:p>
    <w:p w14:paraId="0AEE8332" w14:textId="0B4ADD8E" w:rsidR="00BF4359" w:rsidRDefault="00BF4359" w:rsidP="00BF4359">
      <w:pPr>
        <w:tabs>
          <w:tab w:val="left" w:pos="2730"/>
        </w:tabs>
        <w:spacing w:before="120"/>
        <w:ind w:left="284"/>
        <w:jc w:val="both"/>
      </w:pPr>
      <w:bookmarkStart w:id="3" w:name="_Hlk47685924"/>
      <w:r>
        <w:t xml:space="preserve">O material disponibilizado, gravações de aulas e outros elementos empregados na disciplina não poderão ser compartilhados para terceiros, devendo ficar seu uso restrito </w:t>
      </w:r>
      <w:r w:rsidR="00080D52">
        <w:t>aos alunos regularmente matriculados n</w:t>
      </w:r>
      <w:r>
        <w:t xml:space="preserve">a disciplina </w:t>
      </w:r>
      <w:r w:rsidR="00080D52">
        <w:t>n</w:t>
      </w:r>
      <w:r>
        <w:t>o período letivo 202</w:t>
      </w:r>
      <w:r w:rsidR="00646826">
        <w:t>1</w:t>
      </w:r>
      <w:r>
        <w:t>/</w:t>
      </w:r>
      <w:r w:rsidR="00E745A7">
        <w:t>2</w:t>
      </w:r>
      <w:r>
        <w:t>.</w:t>
      </w:r>
    </w:p>
    <w:bookmarkEnd w:id="3"/>
    <w:p w14:paraId="15D91C3E" w14:textId="77777777" w:rsidR="002603F9" w:rsidRDefault="002603F9" w:rsidP="002603F9">
      <w:pPr>
        <w:tabs>
          <w:tab w:val="left" w:pos="2730"/>
        </w:tabs>
        <w:spacing w:before="120"/>
        <w:ind w:left="284"/>
        <w:jc w:val="both"/>
      </w:pPr>
    </w:p>
    <w:p w14:paraId="312D9BE2" w14:textId="77777777" w:rsidR="00374F56" w:rsidRPr="00BB4CD8" w:rsidRDefault="00374F56" w:rsidP="00374F56">
      <w:pPr>
        <w:tabs>
          <w:tab w:val="left" w:pos="2730"/>
        </w:tabs>
        <w:jc w:val="both"/>
        <w:rPr>
          <w:b/>
        </w:rPr>
      </w:pPr>
      <w:r w:rsidRPr="00BB4CD8">
        <w:rPr>
          <w:b/>
        </w:rPr>
        <w:t>8) Avaliação</w:t>
      </w:r>
    </w:p>
    <w:p w14:paraId="3F5567B4" w14:textId="6931CA86" w:rsidR="00F322DB" w:rsidRDefault="00080D52" w:rsidP="00080D52">
      <w:pPr>
        <w:tabs>
          <w:tab w:val="left" w:pos="2730"/>
        </w:tabs>
        <w:spacing w:before="120"/>
        <w:ind w:left="284"/>
        <w:jc w:val="both"/>
      </w:pPr>
      <w:bookmarkStart w:id="4" w:name="_Hlk58511197"/>
      <w:r>
        <w:t>Ocorrerá por meio de 2 (d</w:t>
      </w:r>
      <w:r w:rsidR="00F322DB">
        <w:t>oi</w:t>
      </w:r>
      <w:r>
        <w:t xml:space="preserve">s) </w:t>
      </w:r>
      <w:r w:rsidR="00F322DB">
        <w:t>componentes</w:t>
      </w:r>
      <w:r>
        <w:t>, a saber:</w:t>
      </w:r>
    </w:p>
    <w:p w14:paraId="56FA0EF4" w14:textId="77777777" w:rsidR="00646826" w:rsidRDefault="00646826" w:rsidP="00646826">
      <w:pPr>
        <w:tabs>
          <w:tab w:val="left" w:pos="2730"/>
        </w:tabs>
        <w:spacing w:before="120"/>
        <w:ind w:left="284"/>
        <w:jc w:val="both"/>
      </w:pPr>
      <w:r>
        <w:t>- Nota 1 (N1), associada a primeira metade do semestre, composta de 1 avaliação de conjunto de exercícios (E1), de 1 prova individual (P1) e 1 avaliação do trabalho 1 (T1),</w:t>
      </w:r>
    </w:p>
    <w:p w14:paraId="521C7A7C" w14:textId="77777777" w:rsidR="00646826" w:rsidRDefault="00646826" w:rsidP="00646826">
      <w:pPr>
        <w:tabs>
          <w:tab w:val="left" w:pos="2730"/>
        </w:tabs>
        <w:spacing w:before="120"/>
        <w:ind w:left="284"/>
        <w:jc w:val="both"/>
      </w:pPr>
      <w:r>
        <w:t>- Nota 2 (N2), associada a segunda metade do semestre, composta de 1 avaliação de conjunto de exercícios (E2), 1 prova individual (P2) e 1 avaliação do trabalho 2 (T2).</w:t>
      </w:r>
    </w:p>
    <w:p w14:paraId="2993CAB4" w14:textId="77777777" w:rsidR="00646826" w:rsidRDefault="00646826" w:rsidP="00646826">
      <w:pPr>
        <w:tabs>
          <w:tab w:val="left" w:pos="2730"/>
        </w:tabs>
        <w:spacing w:before="120"/>
        <w:ind w:left="284"/>
        <w:jc w:val="both"/>
      </w:pPr>
      <w:r>
        <w:t>A avaliação dos trabalhos, T1 e T2, será computada pela avaliação do trabalho do grupo (Tg1 e Tg2) e avaliação da apresentação individual (Ti1 e Ti2) da seguinte forma:</w:t>
      </w:r>
    </w:p>
    <w:p w14:paraId="25D42532" w14:textId="77777777" w:rsidR="00646826" w:rsidRPr="000C5B93" w:rsidRDefault="00646826" w:rsidP="00646826">
      <w:pPr>
        <w:tabs>
          <w:tab w:val="left" w:pos="2730"/>
        </w:tabs>
        <w:spacing w:before="120"/>
        <w:ind w:left="284"/>
        <w:jc w:val="center"/>
        <w:rPr>
          <w:lang w:val="fr-FR"/>
        </w:rPr>
      </w:pPr>
      <w:r w:rsidRPr="000C5B93">
        <w:rPr>
          <w:lang w:val="fr-FR"/>
        </w:rPr>
        <w:t xml:space="preserve">T1 = Tg1 x 0,6 + </w:t>
      </w:r>
      <w:r w:rsidRPr="00436507">
        <w:rPr>
          <w:lang w:val="fr-FR"/>
        </w:rPr>
        <w:t>Ti1</w:t>
      </w:r>
      <w:r w:rsidRPr="000C5B93">
        <w:rPr>
          <w:lang w:val="fr-FR"/>
        </w:rPr>
        <w:t xml:space="preserve"> x 0,4</w:t>
      </w:r>
    </w:p>
    <w:p w14:paraId="56A3C5C8" w14:textId="77777777" w:rsidR="00646826" w:rsidRPr="000C5B93" w:rsidRDefault="00646826" w:rsidP="00646826">
      <w:pPr>
        <w:tabs>
          <w:tab w:val="left" w:pos="2730"/>
        </w:tabs>
        <w:spacing w:before="120"/>
        <w:ind w:left="284"/>
        <w:jc w:val="center"/>
        <w:rPr>
          <w:lang w:val="fr-FR"/>
        </w:rPr>
      </w:pPr>
      <w:r w:rsidRPr="000C5B93">
        <w:rPr>
          <w:lang w:val="fr-FR"/>
        </w:rPr>
        <w:t>T2 = Tg2</w:t>
      </w:r>
      <w:r>
        <w:rPr>
          <w:lang w:val="fr-FR"/>
        </w:rPr>
        <w:t xml:space="preserve"> </w:t>
      </w:r>
      <w:r w:rsidRPr="000C5B93">
        <w:rPr>
          <w:lang w:val="fr-FR"/>
        </w:rPr>
        <w:t xml:space="preserve">x 0,6 + </w:t>
      </w:r>
      <w:r w:rsidRPr="00436507">
        <w:rPr>
          <w:lang w:val="fr-FR"/>
        </w:rPr>
        <w:t>Ti2 x</w:t>
      </w:r>
      <w:r w:rsidRPr="000C5B93">
        <w:rPr>
          <w:lang w:val="fr-FR"/>
        </w:rPr>
        <w:t xml:space="preserve"> 0,4</w:t>
      </w:r>
    </w:p>
    <w:p w14:paraId="63E76298" w14:textId="77777777" w:rsidR="00646826" w:rsidRDefault="00646826" w:rsidP="00646826">
      <w:pPr>
        <w:tabs>
          <w:tab w:val="left" w:pos="2730"/>
        </w:tabs>
        <w:spacing w:before="120"/>
        <w:ind w:left="284"/>
        <w:jc w:val="both"/>
      </w:pPr>
      <w:r>
        <w:t>Caso o aluno não faça a apresentação individual do trabalho, a nota total no trabalho será zero.</w:t>
      </w:r>
    </w:p>
    <w:p w14:paraId="3EBE525C" w14:textId="77777777" w:rsidR="00646826" w:rsidRDefault="00646826" w:rsidP="00646826">
      <w:pPr>
        <w:tabs>
          <w:tab w:val="left" w:pos="2730"/>
        </w:tabs>
        <w:spacing w:before="120"/>
        <w:ind w:left="284"/>
        <w:jc w:val="both"/>
      </w:pPr>
      <w:r>
        <w:t>As notas serão calculadas da seguinte forma:</w:t>
      </w:r>
    </w:p>
    <w:p w14:paraId="266A77E7" w14:textId="27441331" w:rsidR="00646826" w:rsidRDefault="00646826" w:rsidP="00646826">
      <w:pPr>
        <w:tabs>
          <w:tab w:val="left" w:pos="2730"/>
        </w:tabs>
        <w:spacing w:before="120"/>
        <w:ind w:left="284"/>
        <w:jc w:val="center"/>
      </w:pPr>
      <w:r>
        <w:t>N1 = E1 x 0,05+P1 x 0,7 + T1 x 0,25</w:t>
      </w:r>
    </w:p>
    <w:p w14:paraId="5D86A2A5" w14:textId="79A10215" w:rsidR="00646826" w:rsidRDefault="00646826" w:rsidP="00646826">
      <w:pPr>
        <w:tabs>
          <w:tab w:val="left" w:pos="2730"/>
        </w:tabs>
        <w:spacing w:before="120"/>
        <w:ind w:left="284"/>
        <w:jc w:val="center"/>
      </w:pPr>
      <w:r>
        <w:t>N2 = E2 x 0,05 + P2 x 0,7 + T2 x 0,25</w:t>
      </w:r>
    </w:p>
    <w:p w14:paraId="623DBB75" w14:textId="77777777" w:rsidR="00080D52" w:rsidRPr="006766CB" w:rsidRDefault="00080D52" w:rsidP="00080D52">
      <w:pPr>
        <w:tabs>
          <w:tab w:val="left" w:pos="2730"/>
        </w:tabs>
        <w:spacing w:before="120"/>
        <w:ind w:left="284"/>
        <w:jc w:val="both"/>
      </w:pPr>
      <w:r w:rsidRPr="006766CB">
        <w:t xml:space="preserve">A média final (MF) será calculada pela média ponderada destas </w:t>
      </w:r>
      <w:r>
        <w:t>notas</w:t>
      </w:r>
      <w:r w:rsidRPr="006766CB">
        <w:t>, ou seja:</w:t>
      </w:r>
    </w:p>
    <w:p w14:paraId="754D5DC7" w14:textId="0FD2C684" w:rsidR="00080D52" w:rsidRPr="00B128AF" w:rsidRDefault="00080D52" w:rsidP="00080D52">
      <w:pPr>
        <w:tabs>
          <w:tab w:val="left" w:pos="2730"/>
        </w:tabs>
        <w:spacing w:before="120"/>
        <w:ind w:left="284"/>
        <w:jc w:val="center"/>
      </w:pPr>
      <w:r w:rsidRPr="00B128AF">
        <w:t xml:space="preserve">MF = (N1 + N2) / </w:t>
      </w:r>
      <w:r w:rsidR="00813E46">
        <w:t>2</w:t>
      </w:r>
    </w:p>
    <w:bookmarkEnd w:id="4"/>
    <w:p w14:paraId="3413992C" w14:textId="74FFE8FF" w:rsidR="00080D52" w:rsidRDefault="00080D52" w:rsidP="00080D52">
      <w:pPr>
        <w:tabs>
          <w:tab w:val="left" w:pos="2730"/>
        </w:tabs>
        <w:spacing w:before="120"/>
        <w:ind w:left="284"/>
        <w:jc w:val="both"/>
      </w:pPr>
      <w:r w:rsidRPr="006766CB">
        <w:t>Conforme parágrafo 2º do artigo 70 da Resolução 17/CUn/97, o aluno com frequência suficiente (FS) e média final no período (MF) entre 3,0 e 5,5 terá direito a uma nova avaliação ao final do semestre (REC), sendo a nota final (NF) calculada conforme parágrafo 3º do artigo 71 desta resolução, ou seja: NF = (MF + REC) / 2.</w:t>
      </w:r>
    </w:p>
    <w:p w14:paraId="189A880F" w14:textId="321378A0" w:rsidR="00F322DB" w:rsidRDefault="00F322DB" w:rsidP="00080D52">
      <w:pPr>
        <w:tabs>
          <w:tab w:val="left" w:pos="2730"/>
        </w:tabs>
        <w:spacing w:before="120"/>
        <w:ind w:left="284"/>
        <w:jc w:val="both"/>
      </w:pPr>
      <w:r>
        <w:t>Observações:</w:t>
      </w:r>
    </w:p>
    <w:p w14:paraId="276C986A" w14:textId="77777777" w:rsidR="00646826" w:rsidRDefault="00646826" w:rsidP="00646826">
      <w:pPr>
        <w:pStyle w:val="PargrafodaLista"/>
        <w:numPr>
          <w:ilvl w:val="0"/>
          <w:numId w:val="9"/>
        </w:numPr>
        <w:tabs>
          <w:tab w:val="left" w:pos="2730"/>
        </w:tabs>
        <w:spacing w:before="120"/>
        <w:ind w:left="284"/>
        <w:jc w:val="both"/>
      </w:pPr>
      <w:r>
        <w:t xml:space="preserve">Os exercícios que comporão as avaliações E1 e E2 poderão ser realizados individualmente durante as aulas síncronas ou como atividades assíncronas. Em ambos os casos, os exercícios serão resolvidos usando o Moodle ou mediante upload de arquivo com a resolução. </w:t>
      </w:r>
      <w:r w:rsidRPr="00E638BE">
        <w:t>Os detalhes serão definidos previamente no M</w:t>
      </w:r>
      <w:r>
        <w:t>oodle</w:t>
      </w:r>
      <w:r w:rsidRPr="00E638BE">
        <w:t>.</w:t>
      </w:r>
    </w:p>
    <w:p w14:paraId="7E7AF1FE" w14:textId="2093571F" w:rsidR="00F322DB" w:rsidRDefault="00080D52" w:rsidP="003F6EF5">
      <w:pPr>
        <w:pStyle w:val="PargrafodaLista"/>
        <w:numPr>
          <w:ilvl w:val="0"/>
          <w:numId w:val="9"/>
        </w:numPr>
        <w:tabs>
          <w:tab w:val="left" w:pos="2730"/>
        </w:tabs>
        <w:spacing w:before="120"/>
        <w:ind w:left="284"/>
        <w:jc w:val="both"/>
      </w:pPr>
      <w:r>
        <w:t>As provas P1 e P2 e a recuperação REC ocorrerão</w:t>
      </w:r>
      <w:r w:rsidR="00F322DB" w:rsidRPr="00F322DB">
        <w:t xml:space="preserve"> </w:t>
      </w:r>
      <w:r w:rsidR="00F322DB">
        <w:t>nas datas estabelecidas no cronograma</w:t>
      </w:r>
      <w:r>
        <w:t>. As questões estarão disponíveis para download no Moodle no início da aula</w:t>
      </w:r>
      <w:r w:rsidR="00646826">
        <w:t>. As respostas manuscritas, na forma de um documento escaneado ou fotografado e salvo em formato pdf, deverão ser entregues via Moodle (por upload) até o encerramento da aula.</w:t>
      </w:r>
      <w:r>
        <w:t xml:space="preserve"> A solução dos problemas da avaliação deverá ocorrer de forma individual, com a consulta livre ao material disponibilizado no Moodle. O professor ou monitor da disciplina ficará à disposição para esclarecimentos durante o período de realização da prova por intermédio do Moodle ou de plataforma online.</w:t>
      </w:r>
    </w:p>
    <w:p w14:paraId="574093FA" w14:textId="192D6B52" w:rsidR="00080D52" w:rsidRDefault="00080D52" w:rsidP="00D618B6">
      <w:pPr>
        <w:pStyle w:val="PargrafodaLista"/>
        <w:numPr>
          <w:ilvl w:val="0"/>
          <w:numId w:val="9"/>
        </w:numPr>
        <w:tabs>
          <w:tab w:val="left" w:pos="2730"/>
        </w:tabs>
        <w:spacing w:before="120"/>
        <w:ind w:left="284"/>
        <w:jc w:val="both"/>
      </w:pPr>
      <w:r>
        <w:lastRenderedPageBreak/>
        <w:t>A frequência ao curso será medida pela frequência às aulas síncronas nos horários da disciplina e turma correspondente utilizando o registro de frequência do Moodle.</w:t>
      </w:r>
    </w:p>
    <w:p w14:paraId="391CB066" w14:textId="77777777" w:rsidR="00374F56" w:rsidRDefault="00374F56" w:rsidP="00374F56">
      <w:pPr>
        <w:tabs>
          <w:tab w:val="left" w:pos="2730"/>
        </w:tabs>
        <w:jc w:val="both"/>
      </w:pPr>
    </w:p>
    <w:p w14:paraId="1CA7F9B8" w14:textId="16F22304" w:rsidR="00374F56" w:rsidRDefault="00374F56" w:rsidP="00374F56">
      <w:pPr>
        <w:tabs>
          <w:tab w:val="left" w:pos="2730"/>
        </w:tabs>
        <w:jc w:val="both"/>
        <w:rPr>
          <w:b/>
          <w:color w:val="000000" w:themeColor="text1"/>
        </w:rPr>
      </w:pPr>
      <w:r w:rsidRPr="00BB4CD8">
        <w:rPr>
          <w:b/>
        </w:rPr>
        <w:t>9) Cronograma</w:t>
      </w:r>
    </w:p>
    <w:p w14:paraId="41A3FCAF" w14:textId="3D1C822E" w:rsidR="00E06883" w:rsidRDefault="00E06883" w:rsidP="00E06883">
      <w:pPr>
        <w:tabs>
          <w:tab w:val="left" w:pos="2730"/>
        </w:tabs>
        <w:jc w:val="both"/>
        <w:rPr>
          <w:b/>
          <w:color w:val="000000" w:themeColor="text1"/>
        </w:rPr>
      </w:pPr>
      <w:r w:rsidRPr="00BB4CD8">
        <w:rPr>
          <w:b/>
        </w:rPr>
        <w:t>9</w:t>
      </w:r>
      <w:r>
        <w:rPr>
          <w:b/>
        </w:rPr>
        <w:t>.1</w:t>
      </w:r>
      <w:r w:rsidRPr="00BB4CD8">
        <w:rPr>
          <w:b/>
        </w:rPr>
        <w:t xml:space="preserve">) </w:t>
      </w:r>
      <w:r w:rsidRPr="00E06883">
        <w:rPr>
          <w:b/>
        </w:rPr>
        <w:t xml:space="preserve">Turma </w:t>
      </w:r>
      <w:r w:rsidRPr="00E06883">
        <w:rPr>
          <w:b/>
          <w:color w:val="000000" w:themeColor="text1"/>
        </w:rPr>
        <w:t>06220</w:t>
      </w:r>
      <w:r>
        <w:rPr>
          <w:b/>
          <w:color w:val="000000" w:themeColor="text1"/>
        </w:rPr>
        <w:t>A</w:t>
      </w:r>
    </w:p>
    <w:p w14:paraId="0CDB263C" w14:textId="22B65876" w:rsidR="002D2B2C" w:rsidRPr="00646826" w:rsidRDefault="002D2B2C" w:rsidP="00904AED">
      <w:pPr>
        <w:pStyle w:val="PargrafodaLista"/>
        <w:numPr>
          <w:ilvl w:val="0"/>
          <w:numId w:val="6"/>
        </w:numPr>
        <w:tabs>
          <w:tab w:val="left" w:pos="2730"/>
        </w:tabs>
        <w:jc w:val="both"/>
        <w:rPr>
          <w:color w:val="000000" w:themeColor="text1"/>
        </w:rPr>
      </w:pPr>
      <w:r w:rsidRPr="00646826">
        <w:rPr>
          <w:color w:val="000000" w:themeColor="text1"/>
        </w:rPr>
        <w:t>As aulas síncronas ocorrerão dentro do horário regular da disciplina, ou seja, as terças-feiras no horário das 15:10 h às 1</w:t>
      </w:r>
      <w:r w:rsidR="00BA1122" w:rsidRPr="00646826">
        <w:rPr>
          <w:color w:val="000000" w:themeColor="text1"/>
        </w:rPr>
        <w:t>8</w:t>
      </w:r>
      <w:r w:rsidRPr="00646826">
        <w:rPr>
          <w:color w:val="000000" w:themeColor="text1"/>
        </w:rPr>
        <w:t>:</w:t>
      </w:r>
      <w:r w:rsidR="00BA1122" w:rsidRPr="00646826">
        <w:rPr>
          <w:color w:val="000000" w:themeColor="text1"/>
        </w:rPr>
        <w:t>0</w:t>
      </w:r>
      <w:r w:rsidRPr="00646826">
        <w:rPr>
          <w:color w:val="000000" w:themeColor="text1"/>
        </w:rPr>
        <w:t>0 h</w:t>
      </w:r>
      <w:r w:rsidR="00BA1122" w:rsidRPr="00646826">
        <w:rPr>
          <w:color w:val="000000" w:themeColor="text1"/>
        </w:rPr>
        <w:t>.</w:t>
      </w:r>
    </w:p>
    <w:p w14:paraId="4CA00CEA" w14:textId="4434D919" w:rsidR="00BD1A45" w:rsidRPr="006766CB" w:rsidRDefault="00374F56" w:rsidP="00726A62">
      <w:pPr>
        <w:pStyle w:val="PargrafodaLista"/>
        <w:numPr>
          <w:ilvl w:val="0"/>
          <w:numId w:val="6"/>
        </w:numPr>
        <w:tabs>
          <w:tab w:val="left" w:pos="2730"/>
        </w:tabs>
        <w:spacing w:before="120"/>
        <w:jc w:val="both"/>
      </w:pPr>
      <w:r w:rsidRPr="006766CB">
        <w:t xml:space="preserve">As </w:t>
      </w:r>
      <w:r w:rsidR="00726A62" w:rsidRPr="006766CB">
        <w:t>avaliações</w:t>
      </w:r>
      <w:r w:rsidRPr="006766CB">
        <w:t xml:space="preserve"> </w:t>
      </w:r>
      <w:r w:rsidR="00726A62" w:rsidRPr="006766CB">
        <w:t xml:space="preserve">síncronas </w:t>
      </w:r>
      <w:r w:rsidRPr="006766CB">
        <w:t>serão realizadas n</w:t>
      </w:r>
      <w:r w:rsidR="00BB4CD8" w:rsidRPr="006766CB">
        <w:t xml:space="preserve">os dias </w:t>
      </w:r>
      <w:r w:rsidR="00ED44D9">
        <w:t>14</w:t>
      </w:r>
      <w:r w:rsidR="00ED44D9" w:rsidRPr="006766CB">
        <w:t>/</w:t>
      </w:r>
      <w:r w:rsidR="00ED44D9">
        <w:t>12/2021</w:t>
      </w:r>
      <w:r w:rsidR="00ED44D9" w:rsidRPr="006766CB">
        <w:t xml:space="preserve"> e </w:t>
      </w:r>
      <w:r w:rsidR="00ED44D9">
        <w:t>15</w:t>
      </w:r>
      <w:r w:rsidR="00ED44D9" w:rsidRPr="006766CB">
        <w:t>/</w:t>
      </w:r>
      <w:r w:rsidR="00ED44D9">
        <w:t>03/2022</w:t>
      </w:r>
      <w:r w:rsidRPr="006766CB">
        <w:t xml:space="preserve">. </w:t>
      </w:r>
      <w:r w:rsidR="00BD1A45" w:rsidRPr="006766CB">
        <w:t xml:space="preserve">A </w:t>
      </w:r>
      <w:r w:rsidR="00726A62" w:rsidRPr="006766CB">
        <w:t>avaliação</w:t>
      </w:r>
      <w:r w:rsidR="00BD1A45" w:rsidRPr="006766CB">
        <w:t xml:space="preserve"> de recuperação ser</w:t>
      </w:r>
      <w:r w:rsidR="00726A62" w:rsidRPr="006766CB">
        <w:t xml:space="preserve">á no dia </w:t>
      </w:r>
      <w:r w:rsidR="00ED44D9">
        <w:t>2</w:t>
      </w:r>
      <w:r w:rsidR="00787576">
        <w:t>2</w:t>
      </w:r>
      <w:r w:rsidR="00ED44D9">
        <w:t>/03</w:t>
      </w:r>
      <w:r w:rsidR="00ED44D9" w:rsidRPr="006766CB">
        <w:t>/</w:t>
      </w:r>
      <w:r w:rsidR="00ED44D9">
        <w:t>2022</w:t>
      </w:r>
      <w:r w:rsidR="00726A62" w:rsidRPr="006766CB">
        <w:t xml:space="preserve">. </w:t>
      </w:r>
    </w:p>
    <w:p w14:paraId="4E6D5C65" w14:textId="7D372D4D" w:rsidR="00CF7FBA" w:rsidRPr="00AC07F3" w:rsidRDefault="00CF7FBA" w:rsidP="00CF7FBA">
      <w:pPr>
        <w:pStyle w:val="PargrafodaLista"/>
        <w:numPr>
          <w:ilvl w:val="0"/>
          <w:numId w:val="6"/>
        </w:numPr>
        <w:tabs>
          <w:tab w:val="left" w:pos="2730"/>
        </w:tabs>
        <w:spacing w:before="120"/>
        <w:jc w:val="both"/>
        <w:rPr>
          <w:color w:val="000000" w:themeColor="text1"/>
        </w:rPr>
      </w:pPr>
      <w:r>
        <w:t xml:space="preserve">O lançamento do Trabalho 1 será dia </w:t>
      </w:r>
      <w:r w:rsidR="00ED44D9">
        <w:t xml:space="preserve">09/11/2021 </w:t>
      </w:r>
      <w:r>
        <w:t xml:space="preserve">e a sua entrega pelos alunos via Moodle em </w:t>
      </w:r>
      <w:bookmarkStart w:id="5" w:name="_Hlk58512243"/>
      <w:r w:rsidR="00ED44D9">
        <w:t xml:space="preserve">07/12/2021 </w:t>
      </w:r>
      <w:r>
        <w:t>e apresentação individual na mes</w:t>
      </w:r>
      <w:r w:rsidR="00C8189F">
        <w:t>m</w:t>
      </w:r>
      <w:r>
        <w:t xml:space="preserve">a data no horário regular da disciplina. </w:t>
      </w:r>
      <w:bookmarkEnd w:id="5"/>
      <w:r>
        <w:t>A execução desta atividade pelos alunos ocorrerá como atividade assíncrona.</w:t>
      </w:r>
    </w:p>
    <w:p w14:paraId="27EA0C97" w14:textId="2F366AE5" w:rsidR="00CF7FBA" w:rsidRPr="00E06883" w:rsidRDefault="00CF7FBA" w:rsidP="00CF7FBA">
      <w:pPr>
        <w:pStyle w:val="PargrafodaLista"/>
        <w:numPr>
          <w:ilvl w:val="0"/>
          <w:numId w:val="6"/>
        </w:numPr>
        <w:tabs>
          <w:tab w:val="left" w:pos="2730"/>
        </w:tabs>
        <w:spacing w:before="120"/>
        <w:jc w:val="both"/>
        <w:rPr>
          <w:color w:val="000000" w:themeColor="text1"/>
        </w:rPr>
      </w:pPr>
      <w:bookmarkStart w:id="6" w:name="_Hlk58512263"/>
      <w:r>
        <w:t xml:space="preserve">O lançamento do Trabalho 2 será dia </w:t>
      </w:r>
      <w:r w:rsidR="00ED44D9">
        <w:t xml:space="preserve">15/02/2022 </w:t>
      </w:r>
      <w:r>
        <w:t xml:space="preserve">e a sua entrega pelos alunos via Moodle em </w:t>
      </w:r>
      <w:r w:rsidR="00ED44D9">
        <w:t xml:space="preserve">08/03/2022 </w:t>
      </w:r>
      <w:r>
        <w:t>e apresentação individual na mes</w:t>
      </w:r>
      <w:r w:rsidR="00C8189F">
        <w:t>m</w:t>
      </w:r>
      <w:r>
        <w:t>a data no horário regular da disciplina. A execução desta atividade pelos alunos ocorrerá como atividade assíncrona.</w:t>
      </w:r>
    </w:p>
    <w:p w14:paraId="2DA2B0FA" w14:textId="77777777" w:rsidR="00E06883" w:rsidRPr="00E06883" w:rsidRDefault="00E06883" w:rsidP="00E06883">
      <w:pPr>
        <w:pStyle w:val="PargrafodaLista"/>
        <w:tabs>
          <w:tab w:val="left" w:pos="2730"/>
        </w:tabs>
        <w:spacing w:before="120"/>
        <w:ind w:left="644"/>
        <w:jc w:val="both"/>
        <w:rPr>
          <w:color w:val="000000" w:themeColor="text1"/>
        </w:rPr>
      </w:pPr>
    </w:p>
    <w:p w14:paraId="7938DD76" w14:textId="174ABAE7" w:rsidR="00E06883" w:rsidRPr="00BB4CD8" w:rsidRDefault="00E06883" w:rsidP="00E06883">
      <w:pPr>
        <w:tabs>
          <w:tab w:val="left" w:pos="2730"/>
        </w:tabs>
        <w:jc w:val="both"/>
        <w:rPr>
          <w:b/>
        </w:rPr>
      </w:pPr>
      <w:r w:rsidRPr="00BB4CD8">
        <w:rPr>
          <w:b/>
        </w:rPr>
        <w:t>9</w:t>
      </w:r>
      <w:r>
        <w:rPr>
          <w:b/>
        </w:rPr>
        <w:t>.2</w:t>
      </w:r>
      <w:r w:rsidRPr="00BB4CD8">
        <w:rPr>
          <w:b/>
        </w:rPr>
        <w:t>)</w:t>
      </w:r>
      <w:r>
        <w:rPr>
          <w:b/>
        </w:rPr>
        <w:t xml:space="preserve"> </w:t>
      </w:r>
      <w:r w:rsidRPr="00E06883">
        <w:rPr>
          <w:b/>
        </w:rPr>
        <w:t xml:space="preserve">Turma </w:t>
      </w:r>
      <w:r w:rsidRPr="00E06883">
        <w:rPr>
          <w:b/>
          <w:color w:val="000000" w:themeColor="text1"/>
        </w:rPr>
        <w:t>06220</w:t>
      </w:r>
      <w:r>
        <w:rPr>
          <w:b/>
          <w:color w:val="000000" w:themeColor="text1"/>
        </w:rPr>
        <w:t>B</w:t>
      </w:r>
    </w:p>
    <w:bookmarkEnd w:id="6"/>
    <w:p w14:paraId="62044869" w14:textId="77777777" w:rsidR="00ED44D9" w:rsidRPr="00646826" w:rsidRDefault="00ED44D9" w:rsidP="00ED44D9">
      <w:pPr>
        <w:pStyle w:val="PargrafodaLista"/>
        <w:numPr>
          <w:ilvl w:val="0"/>
          <w:numId w:val="12"/>
        </w:numPr>
        <w:tabs>
          <w:tab w:val="left" w:pos="2730"/>
        </w:tabs>
        <w:jc w:val="both"/>
        <w:rPr>
          <w:color w:val="000000" w:themeColor="text1"/>
        </w:rPr>
      </w:pPr>
      <w:r w:rsidRPr="00646826">
        <w:rPr>
          <w:color w:val="000000" w:themeColor="text1"/>
        </w:rPr>
        <w:t>As aulas síncronas ocorrerão dentro do horário regular da disciplina, ou seja, as terças-feiras no horário das 15:10 h às 18:00 h.</w:t>
      </w:r>
    </w:p>
    <w:p w14:paraId="595ACD0B" w14:textId="5E1EF80E" w:rsidR="00ED44D9" w:rsidRPr="006766CB" w:rsidRDefault="00ED44D9" w:rsidP="00ED44D9">
      <w:pPr>
        <w:pStyle w:val="PargrafodaLista"/>
        <w:numPr>
          <w:ilvl w:val="0"/>
          <w:numId w:val="12"/>
        </w:numPr>
        <w:tabs>
          <w:tab w:val="left" w:pos="2730"/>
        </w:tabs>
        <w:spacing w:before="120"/>
        <w:jc w:val="both"/>
      </w:pPr>
      <w:r w:rsidRPr="006766CB">
        <w:t xml:space="preserve">As avaliações síncronas serão realizadas nos dias </w:t>
      </w:r>
      <w:r>
        <w:t>15</w:t>
      </w:r>
      <w:r w:rsidRPr="006766CB">
        <w:t>/</w:t>
      </w:r>
      <w:r>
        <w:t>12/2021</w:t>
      </w:r>
      <w:r w:rsidRPr="006766CB">
        <w:t xml:space="preserve"> e </w:t>
      </w:r>
      <w:r>
        <w:t>16</w:t>
      </w:r>
      <w:r w:rsidRPr="006766CB">
        <w:t>/</w:t>
      </w:r>
      <w:r>
        <w:t>03/2022</w:t>
      </w:r>
      <w:r w:rsidRPr="006766CB">
        <w:t xml:space="preserve">. A avaliação de recuperação será no dia </w:t>
      </w:r>
      <w:r>
        <w:t>2</w:t>
      </w:r>
      <w:r w:rsidR="00787576">
        <w:t>3</w:t>
      </w:r>
      <w:r>
        <w:t>/03</w:t>
      </w:r>
      <w:r w:rsidRPr="006766CB">
        <w:t>/</w:t>
      </w:r>
      <w:r>
        <w:t>2022</w:t>
      </w:r>
      <w:r w:rsidRPr="006766CB">
        <w:t xml:space="preserve">. </w:t>
      </w:r>
    </w:p>
    <w:p w14:paraId="0B79043A" w14:textId="4CF8BB53" w:rsidR="00ED44D9" w:rsidRPr="00AC07F3" w:rsidRDefault="00ED44D9" w:rsidP="00ED44D9">
      <w:pPr>
        <w:pStyle w:val="PargrafodaLista"/>
        <w:numPr>
          <w:ilvl w:val="0"/>
          <w:numId w:val="12"/>
        </w:numPr>
        <w:tabs>
          <w:tab w:val="left" w:pos="2730"/>
        </w:tabs>
        <w:spacing w:before="120"/>
        <w:jc w:val="both"/>
        <w:rPr>
          <w:color w:val="000000" w:themeColor="text1"/>
        </w:rPr>
      </w:pPr>
      <w:r>
        <w:t xml:space="preserve">O lançamento do Trabalho 1 será dia </w:t>
      </w:r>
      <w:r w:rsidR="00787576">
        <w:t>10</w:t>
      </w:r>
      <w:r>
        <w:t>/11/2021 e a sua entrega pelos alunos via Moodle em 0</w:t>
      </w:r>
      <w:r w:rsidR="00787576">
        <w:t>8</w:t>
      </w:r>
      <w:r>
        <w:t>/12/2021 e apresentação individual na mes</w:t>
      </w:r>
      <w:r w:rsidR="00C8189F">
        <w:t>m</w:t>
      </w:r>
      <w:r>
        <w:t>a data no horário regular da disciplina. A execução desta atividade pelos alunos ocorrerá como atividade assíncrona.</w:t>
      </w:r>
    </w:p>
    <w:p w14:paraId="3CA3E7C2" w14:textId="55AF9BCC" w:rsidR="00ED44D9" w:rsidRPr="00E06883" w:rsidRDefault="00ED44D9" w:rsidP="00ED44D9">
      <w:pPr>
        <w:pStyle w:val="PargrafodaLista"/>
        <w:numPr>
          <w:ilvl w:val="0"/>
          <w:numId w:val="12"/>
        </w:numPr>
        <w:tabs>
          <w:tab w:val="left" w:pos="2730"/>
        </w:tabs>
        <w:spacing w:before="120"/>
        <w:jc w:val="both"/>
        <w:rPr>
          <w:color w:val="000000" w:themeColor="text1"/>
        </w:rPr>
      </w:pPr>
      <w:r>
        <w:t>O lançamento do Trabalho 2 será dia 1</w:t>
      </w:r>
      <w:r w:rsidR="00787576">
        <w:t>6</w:t>
      </w:r>
      <w:r>
        <w:t>/02/2022 e a sua entrega pelos alunos via Moodle em 0</w:t>
      </w:r>
      <w:r w:rsidR="00787576">
        <w:t>9</w:t>
      </w:r>
      <w:r>
        <w:t>/03/2022 e apresentação individual na mes</w:t>
      </w:r>
      <w:r w:rsidR="00C8189F">
        <w:t>m</w:t>
      </w:r>
      <w:r>
        <w:t>a data no horário regular da disciplina. A execução desta atividade pelos alunos ocorrerá como atividade assíncrona.</w:t>
      </w:r>
    </w:p>
    <w:p w14:paraId="19FD6BF2" w14:textId="77777777" w:rsidR="00CF7FBA" w:rsidRPr="00AC07F3" w:rsidRDefault="00CF7FBA" w:rsidP="00CF7FBA">
      <w:pPr>
        <w:pStyle w:val="PargrafodaLista"/>
        <w:tabs>
          <w:tab w:val="left" w:pos="2730"/>
        </w:tabs>
        <w:spacing w:before="120"/>
        <w:ind w:left="644"/>
        <w:jc w:val="both"/>
        <w:rPr>
          <w:color w:val="000000" w:themeColor="text1"/>
        </w:rPr>
      </w:pPr>
    </w:p>
    <w:p w14:paraId="44DE13A6" w14:textId="77777777" w:rsidR="00374F56" w:rsidRDefault="00374F56" w:rsidP="00374F56">
      <w:pPr>
        <w:tabs>
          <w:tab w:val="left" w:pos="2730"/>
        </w:tabs>
        <w:jc w:val="both"/>
        <w:rPr>
          <w:b/>
        </w:rPr>
      </w:pPr>
      <w:r w:rsidRPr="00BB4CD8">
        <w:rPr>
          <w:b/>
        </w:rPr>
        <w:t>10) Bibliografia Básica</w:t>
      </w:r>
    </w:p>
    <w:p w14:paraId="2001571F" w14:textId="77777777" w:rsidR="00F26ABC" w:rsidRDefault="00F26ABC" w:rsidP="00F26ABC">
      <w:pPr>
        <w:tabs>
          <w:tab w:val="left" w:pos="2730"/>
        </w:tabs>
        <w:jc w:val="both"/>
      </w:pPr>
    </w:p>
    <w:p w14:paraId="0013EAD7" w14:textId="5DB40ED0" w:rsidR="00F26ABC" w:rsidRDefault="00F26ABC" w:rsidP="00F26ABC">
      <w:pPr>
        <w:tabs>
          <w:tab w:val="left" w:pos="2730"/>
        </w:tabs>
        <w:jc w:val="both"/>
      </w:pPr>
      <w:r>
        <w:t>DE NEGRI, V. J., Notas de Aula em Hidráulica, Curso de Graduação em Engenharia de Controle e Automação, UFSC, 2020 (no formato de aulas em slides, disponibilizados no Moodle).</w:t>
      </w:r>
    </w:p>
    <w:p w14:paraId="7C1D7CEF" w14:textId="58DDDAC5" w:rsidR="00F26ABC" w:rsidRDefault="00F26ABC" w:rsidP="00F26ABC">
      <w:pPr>
        <w:tabs>
          <w:tab w:val="left" w:pos="2730"/>
        </w:tabs>
        <w:jc w:val="both"/>
      </w:pPr>
      <w:r>
        <w:t>DE NEGRI, V. J., Notas de Aula em Pneumática, Curso de Graduação em Engenharia de Controle e Automação, UFSC, 2020 (no formato de aulas em slides, disponibilizados no Moodle).</w:t>
      </w:r>
    </w:p>
    <w:p w14:paraId="24D9E194" w14:textId="77777777" w:rsidR="00F26ABC" w:rsidRDefault="00F26ABC" w:rsidP="00F26ABC">
      <w:pPr>
        <w:tabs>
          <w:tab w:val="left" w:pos="2730"/>
        </w:tabs>
        <w:jc w:val="both"/>
      </w:pPr>
      <w:r>
        <w:t>DE NEGRI, V. J. Sistemas Hidráulicos e Pneumáticos para Controle e Automação: Parte I – Princípios Gerais da Hidráulica e Pneumática. Florianópolis; Parte III – Sistemas Hidráulicos para Controle. Florianópolis, 2001 (Apostila). Disponibilizado no site do Laship: laship.ufsc.br</w:t>
      </w:r>
    </w:p>
    <w:p w14:paraId="0C61E967" w14:textId="77777777" w:rsidR="00F26ABC" w:rsidRDefault="00F26ABC" w:rsidP="00F26ABC">
      <w:pPr>
        <w:tabs>
          <w:tab w:val="left" w:pos="2730"/>
        </w:tabs>
        <w:jc w:val="both"/>
      </w:pPr>
      <w:r>
        <w:t>BOLLMANN, A. Fundamentos da Automação Industrial Pneutrônica. São Paulo: ABHP, 1998. (Cópia em pdf, autorizada pelo autor, disponibilizada no Moodle)</w:t>
      </w:r>
    </w:p>
    <w:p w14:paraId="17B4775D" w14:textId="0153DAE5" w:rsidR="00F26ABC" w:rsidRDefault="00F26ABC" w:rsidP="00AA63C2">
      <w:pPr>
        <w:tabs>
          <w:tab w:val="left" w:pos="2730"/>
        </w:tabs>
        <w:spacing w:before="120"/>
        <w:ind w:left="284"/>
        <w:jc w:val="both"/>
        <w:rPr>
          <w:highlight w:val="yellow"/>
        </w:rPr>
      </w:pPr>
    </w:p>
    <w:p w14:paraId="78F7A5F8" w14:textId="1736B658" w:rsidR="00374F56" w:rsidRDefault="00374F56" w:rsidP="00374F56">
      <w:pPr>
        <w:tabs>
          <w:tab w:val="left" w:pos="2730"/>
        </w:tabs>
        <w:jc w:val="both"/>
        <w:rPr>
          <w:b/>
        </w:rPr>
      </w:pPr>
      <w:r w:rsidRPr="00A4584C">
        <w:rPr>
          <w:b/>
        </w:rPr>
        <w:t>11) Bibliografia Complementar</w:t>
      </w:r>
    </w:p>
    <w:p w14:paraId="28FE1ACF" w14:textId="77777777" w:rsidR="000C033B" w:rsidRDefault="000C033B" w:rsidP="00374F56">
      <w:pPr>
        <w:tabs>
          <w:tab w:val="left" w:pos="2730"/>
        </w:tabs>
        <w:jc w:val="both"/>
        <w:rPr>
          <w:b/>
        </w:rPr>
      </w:pPr>
    </w:p>
    <w:p w14:paraId="32A1C601" w14:textId="00ED2E48" w:rsidR="00F26ABC" w:rsidRDefault="00F26ABC" w:rsidP="00F26ABC">
      <w:pPr>
        <w:tabs>
          <w:tab w:val="left" w:pos="2730"/>
        </w:tabs>
        <w:jc w:val="both"/>
      </w:pPr>
      <w:r>
        <w:t>LINSINGEN, I. von. Fundamentos de Sistemas Hidráulicos. 5ª Ed., Florianópolis: EDUFSC, 2016.</w:t>
      </w:r>
    </w:p>
    <w:p w14:paraId="4FA72257" w14:textId="261538F4" w:rsidR="00A4584C" w:rsidRPr="00F26ABC" w:rsidRDefault="00F26ABC" w:rsidP="000C033B">
      <w:pPr>
        <w:tabs>
          <w:tab w:val="left" w:pos="2730"/>
        </w:tabs>
        <w:jc w:val="both"/>
        <w:rPr>
          <w:highlight w:val="yellow"/>
          <w:lang w:val="en-US"/>
        </w:rPr>
      </w:pPr>
      <w:r w:rsidRPr="00035A60">
        <w:rPr>
          <w:lang w:val="en-US"/>
        </w:rPr>
        <w:t>STRINGER, J. Hydraulic Systems Analysis, an Introduction. New York: The Macmillan Press, 1976.</w:t>
      </w:r>
    </w:p>
    <w:sectPr w:rsidR="00A4584C" w:rsidRPr="00F26ABC" w:rsidSect="005D6BFA">
      <w:headerReference w:type="default" r:id="rId10"/>
      <w:footerReference w:type="default" r:id="rId11"/>
      <w:pgSz w:w="12240" w:h="15840"/>
      <w:pgMar w:top="1418" w:right="1134" w:bottom="1247" w:left="153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3CCC2" w14:textId="77777777" w:rsidR="00415517" w:rsidRDefault="00415517" w:rsidP="00593965">
      <w:r>
        <w:separator/>
      </w:r>
    </w:p>
  </w:endnote>
  <w:endnote w:type="continuationSeparator" w:id="0">
    <w:p w14:paraId="2E23D5DB" w14:textId="77777777" w:rsidR="00415517" w:rsidRDefault="00415517" w:rsidP="00593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77F7A" w14:textId="77777777" w:rsidR="009D51FC" w:rsidRDefault="009D51FC" w:rsidP="00180712">
    <w:pPr>
      <w:pStyle w:val="Rodap"/>
      <w:tabs>
        <w:tab w:val="clear" w:pos="4252"/>
        <w:tab w:val="clear" w:pos="8504"/>
        <w:tab w:val="left" w:pos="377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D6221" w14:textId="77777777" w:rsidR="00415517" w:rsidRDefault="00415517" w:rsidP="00593965">
      <w:r>
        <w:separator/>
      </w:r>
    </w:p>
  </w:footnote>
  <w:footnote w:type="continuationSeparator" w:id="0">
    <w:p w14:paraId="05CB2247" w14:textId="77777777" w:rsidR="00415517" w:rsidRDefault="00415517" w:rsidP="00593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92142"/>
      <w:docPartObj>
        <w:docPartGallery w:val="Page Numbers (Top of Page)"/>
        <w:docPartUnique/>
      </w:docPartObj>
    </w:sdtPr>
    <w:sdtEndPr/>
    <w:sdtContent>
      <w:p w14:paraId="66E71D71" w14:textId="49B4989E" w:rsidR="00180712" w:rsidRDefault="00180712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72F0">
          <w:rPr>
            <w:noProof/>
          </w:rPr>
          <w:t>4</w:t>
        </w:r>
        <w:r>
          <w:fldChar w:fldCharType="end"/>
        </w:r>
      </w:p>
    </w:sdtContent>
  </w:sdt>
  <w:p w14:paraId="4B615C74" w14:textId="77777777" w:rsidR="00593965" w:rsidRDefault="0059396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017DC"/>
    <w:multiLevelType w:val="hybridMultilevel"/>
    <w:tmpl w:val="860043F8"/>
    <w:lvl w:ilvl="0" w:tplc="8C7CE30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240B08"/>
    <w:multiLevelType w:val="hybridMultilevel"/>
    <w:tmpl w:val="C742B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754742"/>
    <w:multiLevelType w:val="hybridMultilevel"/>
    <w:tmpl w:val="860043F8"/>
    <w:lvl w:ilvl="0" w:tplc="8C7CE30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0590B8F"/>
    <w:multiLevelType w:val="hybridMultilevel"/>
    <w:tmpl w:val="79260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525B9"/>
    <w:multiLevelType w:val="hybridMultilevel"/>
    <w:tmpl w:val="A572A0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96585C"/>
    <w:multiLevelType w:val="hybridMultilevel"/>
    <w:tmpl w:val="18224BDA"/>
    <w:lvl w:ilvl="0" w:tplc="EDFEF0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2D74AE8"/>
    <w:multiLevelType w:val="hybridMultilevel"/>
    <w:tmpl w:val="DAB871C2"/>
    <w:lvl w:ilvl="0" w:tplc="A9EE791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7FC3457"/>
    <w:multiLevelType w:val="hybridMultilevel"/>
    <w:tmpl w:val="69BCBF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7115A4"/>
    <w:multiLevelType w:val="hybridMultilevel"/>
    <w:tmpl w:val="68F054C4"/>
    <w:lvl w:ilvl="0" w:tplc="ABBCFE6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9" w15:restartNumberingAfterBreak="0">
    <w:nsid w:val="69621C30"/>
    <w:multiLevelType w:val="hybridMultilevel"/>
    <w:tmpl w:val="7C1C9CAC"/>
    <w:lvl w:ilvl="0" w:tplc="C3E6DA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601615E"/>
    <w:multiLevelType w:val="hybridMultilevel"/>
    <w:tmpl w:val="FB2098A6"/>
    <w:lvl w:ilvl="0" w:tplc="AFEEB31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83D12DA"/>
    <w:multiLevelType w:val="hybridMultilevel"/>
    <w:tmpl w:val="860043F8"/>
    <w:lvl w:ilvl="0" w:tplc="8C7CE30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3"/>
  </w:num>
  <w:num w:numId="5">
    <w:abstractNumId w:val="1"/>
  </w:num>
  <w:num w:numId="6">
    <w:abstractNumId w:val="11"/>
  </w:num>
  <w:num w:numId="7">
    <w:abstractNumId w:val="7"/>
  </w:num>
  <w:num w:numId="8">
    <w:abstractNumId w:val="5"/>
  </w:num>
  <w:num w:numId="9">
    <w:abstractNumId w:val="6"/>
  </w:num>
  <w:num w:numId="10">
    <w:abstractNumId w:val="10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M2NjY3NjYyMjFU0lEKTi0uzszPAykwqgUA4pbAmSwAAAA="/>
  </w:docVars>
  <w:rsids>
    <w:rsidRoot w:val="00AF6DCD"/>
    <w:rsid w:val="000034AD"/>
    <w:rsid w:val="00010016"/>
    <w:rsid w:val="00035A60"/>
    <w:rsid w:val="00061972"/>
    <w:rsid w:val="0006632A"/>
    <w:rsid w:val="00067555"/>
    <w:rsid w:val="00074A72"/>
    <w:rsid w:val="00075671"/>
    <w:rsid w:val="00080D52"/>
    <w:rsid w:val="00082C53"/>
    <w:rsid w:val="00092871"/>
    <w:rsid w:val="000C033B"/>
    <w:rsid w:val="000E4A2C"/>
    <w:rsid w:val="001148FB"/>
    <w:rsid w:val="001204E6"/>
    <w:rsid w:val="00123F59"/>
    <w:rsid w:val="001260D5"/>
    <w:rsid w:val="001307C6"/>
    <w:rsid w:val="00135475"/>
    <w:rsid w:val="00136EB1"/>
    <w:rsid w:val="0014180B"/>
    <w:rsid w:val="001646AA"/>
    <w:rsid w:val="00176827"/>
    <w:rsid w:val="00180712"/>
    <w:rsid w:val="001965F1"/>
    <w:rsid w:val="001F4EDA"/>
    <w:rsid w:val="00213572"/>
    <w:rsid w:val="00222351"/>
    <w:rsid w:val="0024000B"/>
    <w:rsid w:val="00240A96"/>
    <w:rsid w:val="00244B35"/>
    <w:rsid w:val="002603F9"/>
    <w:rsid w:val="00264284"/>
    <w:rsid w:val="00266F3B"/>
    <w:rsid w:val="002675E1"/>
    <w:rsid w:val="00290125"/>
    <w:rsid w:val="002B7B36"/>
    <w:rsid w:val="002D2B2C"/>
    <w:rsid w:val="003178EA"/>
    <w:rsid w:val="00320963"/>
    <w:rsid w:val="00320B83"/>
    <w:rsid w:val="00322BC8"/>
    <w:rsid w:val="00324987"/>
    <w:rsid w:val="0034681E"/>
    <w:rsid w:val="00360CF5"/>
    <w:rsid w:val="00367245"/>
    <w:rsid w:val="00374F56"/>
    <w:rsid w:val="0039490F"/>
    <w:rsid w:val="003978A9"/>
    <w:rsid w:val="003C1989"/>
    <w:rsid w:val="003C6A8D"/>
    <w:rsid w:val="003D20AD"/>
    <w:rsid w:val="003F47D4"/>
    <w:rsid w:val="004074A2"/>
    <w:rsid w:val="00415517"/>
    <w:rsid w:val="004249F4"/>
    <w:rsid w:val="00436639"/>
    <w:rsid w:val="00467F83"/>
    <w:rsid w:val="004706EB"/>
    <w:rsid w:val="00474FE9"/>
    <w:rsid w:val="0048503D"/>
    <w:rsid w:val="00494FDB"/>
    <w:rsid w:val="004A7400"/>
    <w:rsid w:val="004B0C42"/>
    <w:rsid w:val="004B1B1B"/>
    <w:rsid w:val="005002A8"/>
    <w:rsid w:val="005118E8"/>
    <w:rsid w:val="00513444"/>
    <w:rsid w:val="005171CA"/>
    <w:rsid w:val="00524B7B"/>
    <w:rsid w:val="005312E9"/>
    <w:rsid w:val="00534265"/>
    <w:rsid w:val="00551D9A"/>
    <w:rsid w:val="00555718"/>
    <w:rsid w:val="00555E59"/>
    <w:rsid w:val="00565B18"/>
    <w:rsid w:val="00583E70"/>
    <w:rsid w:val="00593965"/>
    <w:rsid w:val="005B55AA"/>
    <w:rsid w:val="005B5734"/>
    <w:rsid w:val="005C1621"/>
    <w:rsid w:val="005C39D3"/>
    <w:rsid w:val="005C6813"/>
    <w:rsid w:val="005C6C8E"/>
    <w:rsid w:val="005D407A"/>
    <w:rsid w:val="005D6BFA"/>
    <w:rsid w:val="005E584C"/>
    <w:rsid w:val="006011B4"/>
    <w:rsid w:val="00601E63"/>
    <w:rsid w:val="006074FB"/>
    <w:rsid w:val="00611E0C"/>
    <w:rsid w:val="00633F8C"/>
    <w:rsid w:val="00646826"/>
    <w:rsid w:val="006755D5"/>
    <w:rsid w:val="006766CB"/>
    <w:rsid w:val="00680D18"/>
    <w:rsid w:val="00696CF3"/>
    <w:rsid w:val="006A082A"/>
    <w:rsid w:val="006B0D01"/>
    <w:rsid w:val="006B1785"/>
    <w:rsid w:val="006D4581"/>
    <w:rsid w:val="006F435A"/>
    <w:rsid w:val="006F5D00"/>
    <w:rsid w:val="0070290A"/>
    <w:rsid w:val="00703D21"/>
    <w:rsid w:val="00726A62"/>
    <w:rsid w:val="00733181"/>
    <w:rsid w:val="00737B47"/>
    <w:rsid w:val="00751AD2"/>
    <w:rsid w:val="00754801"/>
    <w:rsid w:val="0076264A"/>
    <w:rsid w:val="0078023C"/>
    <w:rsid w:val="0078125D"/>
    <w:rsid w:val="00787576"/>
    <w:rsid w:val="00793525"/>
    <w:rsid w:val="007942C1"/>
    <w:rsid w:val="007951AE"/>
    <w:rsid w:val="007A6332"/>
    <w:rsid w:val="007B38C2"/>
    <w:rsid w:val="007E76F8"/>
    <w:rsid w:val="007E7791"/>
    <w:rsid w:val="00802BE4"/>
    <w:rsid w:val="00803E70"/>
    <w:rsid w:val="00813E46"/>
    <w:rsid w:val="00821A7F"/>
    <w:rsid w:val="00840CE3"/>
    <w:rsid w:val="00854943"/>
    <w:rsid w:val="008641ED"/>
    <w:rsid w:val="008650E9"/>
    <w:rsid w:val="008764BA"/>
    <w:rsid w:val="00883F59"/>
    <w:rsid w:val="00890A7D"/>
    <w:rsid w:val="008913E6"/>
    <w:rsid w:val="008B30FF"/>
    <w:rsid w:val="008B5086"/>
    <w:rsid w:val="008F0912"/>
    <w:rsid w:val="009114F6"/>
    <w:rsid w:val="0091374B"/>
    <w:rsid w:val="00931152"/>
    <w:rsid w:val="00940CB9"/>
    <w:rsid w:val="00951BC3"/>
    <w:rsid w:val="00985818"/>
    <w:rsid w:val="009A2BA6"/>
    <w:rsid w:val="009A4D06"/>
    <w:rsid w:val="009B422A"/>
    <w:rsid w:val="009D26E8"/>
    <w:rsid w:val="009D51FC"/>
    <w:rsid w:val="009E072B"/>
    <w:rsid w:val="009F5986"/>
    <w:rsid w:val="00A0159E"/>
    <w:rsid w:val="00A0269C"/>
    <w:rsid w:val="00A07ABF"/>
    <w:rsid w:val="00A07C55"/>
    <w:rsid w:val="00A11F47"/>
    <w:rsid w:val="00A15EB5"/>
    <w:rsid w:val="00A4584C"/>
    <w:rsid w:val="00A87A57"/>
    <w:rsid w:val="00A91445"/>
    <w:rsid w:val="00A91DD6"/>
    <w:rsid w:val="00A93AA4"/>
    <w:rsid w:val="00AA4126"/>
    <w:rsid w:val="00AA63C2"/>
    <w:rsid w:val="00AA6444"/>
    <w:rsid w:val="00AF6DCD"/>
    <w:rsid w:val="00AF75DF"/>
    <w:rsid w:val="00B1548C"/>
    <w:rsid w:val="00B26C5A"/>
    <w:rsid w:val="00B33999"/>
    <w:rsid w:val="00B40091"/>
    <w:rsid w:val="00B93E3B"/>
    <w:rsid w:val="00BA0C0D"/>
    <w:rsid w:val="00BA1122"/>
    <w:rsid w:val="00BA29DF"/>
    <w:rsid w:val="00BA392E"/>
    <w:rsid w:val="00BB4CD8"/>
    <w:rsid w:val="00BC665D"/>
    <w:rsid w:val="00BD1A45"/>
    <w:rsid w:val="00BD461B"/>
    <w:rsid w:val="00BD5B12"/>
    <w:rsid w:val="00BD5B8E"/>
    <w:rsid w:val="00BD6A12"/>
    <w:rsid w:val="00BD7974"/>
    <w:rsid w:val="00BE198A"/>
    <w:rsid w:val="00BE1AAC"/>
    <w:rsid w:val="00BE2ADD"/>
    <w:rsid w:val="00BE6E03"/>
    <w:rsid w:val="00BF4359"/>
    <w:rsid w:val="00C01F10"/>
    <w:rsid w:val="00C272F0"/>
    <w:rsid w:val="00C35174"/>
    <w:rsid w:val="00C427E9"/>
    <w:rsid w:val="00C67E38"/>
    <w:rsid w:val="00C8189F"/>
    <w:rsid w:val="00C90542"/>
    <w:rsid w:val="00C923A1"/>
    <w:rsid w:val="00C9418F"/>
    <w:rsid w:val="00CA05FB"/>
    <w:rsid w:val="00CA634F"/>
    <w:rsid w:val="00CB0D0E"/>
    <w:rsid w:val="00CC0750"/>
    <w:rsid w:val="00CF2601"/>
    <w:rsid w:val="00CF7FBA"/>
    <w:rsid w:val="00D214F3"/>
    <w:rsid w:val="00D3278E"/>
    <w:rsid w:val="00D43EC9"/>
    <w:rsid w:val="00D43F92"/>
    <w:rsid w:val="00D52031"/>
    <w:rsid w:val="00D56C6B"/>
    <w:rsid w:val="00D66F50"/>
    <w:rsid w:val="00D7506F"/>
    <w:rsid w:val="00D83006"/>
    <w:rsid w:val="00D940C5"/>
    <w:rsid w:val="00DA44A4"/>
    <w:rsid w:val="00DC14E5"/>
    <w:rsid w:val="00DC3BA8"/>
    <w:rsid w:val="00DC5CE1"/>
    <w:rsid w:val="00DD07C1"/>
    <w:rsid w:val="00DD2BC6"/>
    <w:rsid w:val="00DE5B12"/>
    <w:rsid w:val="00DE6DB6"/>
    <w:rsid w:val="00DF056F"/>
    <w:rsid w:val="00E06883"/>
    <w:rsid w:val="00E53003"/>
    <w:rsid w:val="00E634F6"/>
    <w:rsid w:val="00E745A7"/>
    <w:rsid w:val="00EA30BE"/>
    <w:rsid w:val="00EB200C"/>
    <w:rsid w:val="00EB2AB0"/>
    <w:rsid w:val="00EB6140"/>
    <w:rsid w:val="00EC59D3"/>
    <w:rsid w:val="00ED3777"/>
    <w:rsid w:val="00ED44D9"/>
    <w:rsid w:val="00ED76C2"/>
    <w:rsid w:val="00EF3F41"/>
    <w:rsid w:val="00F26ABC"/>
    <w:rsid w:val="00F3215F"/>
    <w:rsid w:val="00F322DB"/>
    <w:rsid w:val="00F340A7"/>
    <w:rsid w:val="00F43F38"/>
    <w:rsid w:val="00F5437B"/>
    <w:rsid w:val="00F54525"/>
    <w:rsid w:val="00F6645E"/>
    <w:rsid w:val="00F72686"/>
    <w:rsid w:val="00F86B57"/>
    <w:rsid w:val="00F91CBE"/>
    <w:rsid w:val="00FB0A42"/>
    <w:rsid w:val="00FB5EEF"/>
    <w:rsid w:val="00FD5F89"/>
    <w:rsid w:val="00FD654A"/>
    <w:rsid w:val="00FD74F4"/>
    <w:rsid w:val="00FF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57BDB2"/>
  <w15:docId w15:val="{C9308B15-660B-47C0-9E71-F3319158B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sid w:val="008F0912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rsid w:val="0059396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93965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59396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593965"/>
    <w:rPr>
      <w:sz w:val="24"/>
      <w:szCs w:val="24"/>
    </w:rPr>
  </w:style>
  <w:style w:type="paragraph" w:styleId="PargrafodaLista">
    <w:name w:val="List Paragraph"/>
    <w:basedOn w:val="Normal"/>
    <w:uiPriority w:val="34"/>
    <w:qFormat/>
    <w:rsid w:val="001204E6"/>
    <w:pPr>
      <w:ind w:left="720"/>
      <w:contextualSpacing/>
    </w:pPr>
  </w:style>
  <w:style w:type="table" w:styleId="Tabelacomgrade">
    <w:name w:val="Table Grid"/>
    <w:basedOn w:val="Tabelanormal"/>
    <w:rsid w:val="005D6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semiHidden/>
    <w:unhideWhenUsed/>
    <w:rsid w:val="005E584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5E584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646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DD3147-51B0-4167-899C-CF5022003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448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lorianópolis, 17 de maio de 2005</vt:lpstr>
    </vt:vector>
  </TitlesOfParts>
  <Company/>
  <LinksUpToDate>false</LinksUpToDate>
  <CharactersWithSpaces>9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ianópolis, 17 de maio de 2005</dc:title>
  <dc:creator>LVA</dc:creator>
  <cp:lastModifiedBy>Marcos Paulo Nostrani</cp:lastModifiedBy>
  <cp:revision>5</cp:revision>
  <cp:lastPrinted>2014-10-15T22:11:00Z</cp:lastPrinted>
  <dcterms:created xsi:type="dcterms:W3CDTF">2021-09-27T20:14:00Z</dcterms:created>
  <dcterms:modified xsi:type="dcterms:W3CDTF">2021-09-27T22:53:00Z</dcterms:modified>
</cp:coreProperties>
</file>